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3F284D" w14:textId="77777777" w:rsidR="00AB067D" w:rsidRDefault="00AB067D" w:rsidP="00AA13F0">
      <w:pPr>
        <w:spacing w:line="480" w:lineRule="auto"/>
        <w:ind w:firstLine="720"/>
        <w:jc w:val="center"/>
        <w:rPr>
          <w:rFonts w:ascii="Times New Roman" w:hAnsi="Times New Roman" w:cs="Times New Roman"/>
          <w:sz w:val="24"/>
          <w:szCs w:val="24"/>
        </w:rPr>
      </w:pPr>
    </w:p>
    <w:p w14:paraId="12F9F82E" w14:textId="77777777" w:rsidR="00AB067D" w:rsidRDefault="00AB067D" w:rsidP="00AA13F0">
      <w:pPr>
        <w:spacing w:line="480" w:lineRule="auto"/>
        <w:ind w:firstLine="720"/>
        <w:jc w:val="center"/>
        <w:rPr>
          <w:rFonts w:ascii="Times New Roman" w:hAnsi="Times New Roman" w:cs="Times New Roman"/>
          <w:sz w:val="24"/>
          <w:szCs w:val="24"/>
        </w:rPr>
      </w:pPr>
    </w:p>
    <w:p w14:paraId="1AB2A6E6" w14:textId="77777777" w:rsidR="00AB067D" w:rsidRDefault="00AB067D" w:rsidP="00AA13F0">
      <w:pPr>
        <w:spacing w:line="480" w:lineRule="auto"/>
        <w:ind w:firstLine="720"/>
        <w:jc w:val="center"/>
        <w:rPr>
          <w:rFonts w:ascii="Times New Roman" w:hAnsi="Times New Roman" w:cs="Times New Roman"/>
          <w:sz w:val="24"/>
          <w:szCs w:val="24"/>
        </w:rPr>
      </w:pPr>
    </w:p>
    <w:p w14:paraId="52B98325" w14:textId="77777777" w:rsidR="00AB067D" w:rsidRDefault="00AB067D" w:rsidP="00AA13F0">
      <w:pPr>
        <w:spacing w:line="480" w:lineRule="auto"/>
        <w:ind w:firstLine="720"/>
        <w:jc w:val="center"/>
        <w:rPr>
          <w:rFonts w:ascii="Times New Roman" w:hAnsi="Times New Roman" w:cs="Times New Roman"/>
          <w:sz w:val="24"/>
          <w:szCs w:val="24"/>
        </w:rPr>
      </w:pPr>
    </w:p>
    <w:p w14:paraId="31E9081F" w14:textId="77777777" w:rsidR="00AB067D" w:rsidRDefault="00AB067D" w:rsidP="00AA13F0">
      <w:pPr>
        <w:spacing w:line="480" w:lineRule="auto"/>
        <w:ind w:firstLine="720"/>
        <w:jc w:val="center"/>
        <w:rPr>
          <w:rFonts w:ascii="Times New Roman" w:hAnsi="Times New Roman" w:cs="Times New Roman"/>
          <w:sz w:val="24"/>
          <w:szCs w:val="24"/>
        </w:rPr>
      </w:pPr>
    </w:p>
    <w:p w14:paraId="53E95365" w14:textId="77777777" w:rsidR="00AB067D" w:rsidRDefault="00AB067D" w:rsidP="00AA13F0">
      <w:pPr>
        <w:spacing w:line="480" w:lineRule="auto"/>
        <w:ind w:firstLine="720"/>
        <w:jc w:val="center"/>
        <w:rPr>
          <w:rFonts w:ascii="Times New Roman" w:hAnsi="Times New Roman" w:cs="Times New Roman"/>
          <w:sz w:val="24"/>
          <w:szCs w:val="24"/>
        </w:rPr>
      </w:pPr>
    </w:p>
    <w:p w14:paraId="6413B6BB" w14:textId="77777777" w:rsidR="007E091F" w:rsidRDefault="007E091F" w:rsidP="00AA13F0">
      <w:pPr>
        <w:spacing w:line="480" w:lineRule="auto"/>
        <w:ind w:firstLine="720"/>
        <w:jc w:val="center"/>
        <w:rPr>
          <w:rFonts w:ascii="Times New Roman" w:hAnsi="Times New Roman" w:cs="Times New Roman"/>
          <w:sz w:val="24"/>
          <w:szCs w:val="24"/>
        </w:rPr>
      </w:pPr>
    </w:p>
    <w:p w14:paraId="2BE8E846" w14:textId="77777777" w:rsidR="00957CEB" w:rsidRDefault="00957CEB" w:rsidP="00AA13F0">
      <w:pPr>
        <w:spacing w:line="480" w:lineRule="auto"/>
        <w:ind w:firstLine="720"/>
        <w:jc w:val="center"/>
        <w:rPr>
          <w:rFonts w:ascii="Times New Roman" w:hAnsi="Times New Roman" w:cs="Times New Roman"/>
          <w:sz w:val="24"/>
          <w:szCs w:val="24"/>
        </w:rPr>
      </w:pPr>
    </w:p>
    <w:p w14:paraId="2CD9FAF3" w14:textId="77777777" w:rsidR="00E931D6" w:rsidRDefault="00E931D6" w:rsidP="00AA13F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Philosophy</w:t>
      </w:r>
    </w:p>
    <w:p w14:paraId="215029C8" w14:textId="5B290493" w:rsidR="00AB067D" w:rsidRDefault="00AB067D" w:rsidP="00AA13F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14:paraId="1B5FAEE2" w14:textId="77777777" w:rsidR="00AB067D" w:rsidRDefault="00AB067D" w:rsidP="00AA13F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w:t>
      </w:r>
    </w:p>
    <w:p w14:paraId="40C4C3AE" w14:textId="77777777" w:rsidR="00AB067D" w:rsidRDefault="00AB067D" w:rsidP="00AA13F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14:paraId="5793D129" w14:textId="77777777" w:rsidR="00AB067D" w:rsidRDefault="00AB067D" w:rsidP="00AA13F0">
      <w:pPr>
        <w:spacing w:line="480" w:lineRule="auto"/>
        <w:ind w:firstLine="720"/>
        <w:jc w:val="center"/>
        <w:rPr>
          <w:rFonts w:ascii="Times New Roman" w:hAnsi="Times New Roman" w:cs="Times New Roman"/>
          <w:sz w:val="24"/>
          <w:szCs w:val="24"/>
        </w:rPr>
      </w:pPr>
    </w:p>
    <w:p w14:paraId="5CCC01C3" w14:textId="77777777" w:rsidR="00AB067D" w:rsidRDefault="00AB067D" w:rsidP="00AA13F0">
      <w:pPr>
        <w:spacing w:line="480" w:lineRule="auto"/>
        <w:ind w:firstLine="720"/>
        <w:jc w:val="center"/>
        <w:rPr>
          <w:rFonts w:ascii="Times New Roman" w:hAnsi="Times New Roman" w:cs="Times New Roman"/>
          <w:sz w:val="24"/>
          <w:szCs w:val="24"/>
        </w:rPr>
      </w:pPr>
    </w:p>
    <w:p w14:paraId="196C76F3" w14:textId="77777777" w:rsidR="00AB067D" w:rsidRDefault="00AB067D" w:rsidP="00AA13F0">
      <w:pPr>
        <w:spacing w:line="480" w:lineRule="auto"/>
        <w:ind w:firstLine="720"/>
        <w:jc w:val="center"/>
        <w:rPr>
          <w:rFonts w:ascii="Times New Roman" w:hAnsi="Times New Roman" w:cs="Times New Roman"/>
          <w:sz w:val="24"/>
          <w:szCs w:val="24"/>
        </w:rPr>
      </w:pPr>
    </w:p>
    <w:p w14:paraId="711C0B56" w14:textId="77777777" w:rsidR="00AB067D" w:rsidRDefault="00AB067D" w:rsidP="00AA13F0">
      <w:pPr>
        <w:spacing w:line="480" w:lineRule="auto"/>
        <w:ind w:firstLine="720"/>
        <w:jc w:val="center"/>
        <w:rPr>
          <w:rFonts w:ascii="Times New Roman" w:hAnsi="Times New Roman" w:cs="Times New Roman"/>
          <w:sz w:val="24"/>
          <w:szCs w:val="24"/>
        </w:rPr>
      </w:pPr>
    </w:p>
    <w:p w14:paraId="0C763279" w14:textId="1476FBD2" w:rsidR="0075689D" w:rsidRDefault="00AB067D" w:rsidP="00AA13F0">
      <w:pPr>
        <w:spacing w:line="480" w:lineRule="auto"/>
        <w:ind w:firstLine="720"/>
        <w:rPr>
          <w:rFonts w:ascii="Times New Roman" w:hAnsi="Times New Roman" w:cs="Times New Roman"/>
          <w:sz w:val="24"/>
          <w:szCs w:val="24"/>
        </w:rPr>
      </w:pPr>
      <w:r>
        <w:rPr>
          <w:rFonts w:ascii="Times New Roman" w:hAnsi="Times New Roman" w:cs="Times New Roman"/>
          <w:sz w:val="24"/>
          <w:szCs w:val="24"/>
        </w:rPr>
        <w:br w:type="page"/>
      </w:r>
    </w:p>
    <w:p w14:paraId="7384AB77" w14:textId="77777777" w:rsidR="004E2836" w:rsidRDefault="004E2836" w:rsidP="004E2836">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Philosophy</w:t>
      </w:r>
    </w:p>
    <w:p w14:paraId="4C7C0442" w14:textId="45329BA0" w:rsidR="00DC0793" w:rsidRDefault="00961546" w:rsidP="00AA13F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at is truth? The concept of truth is one of the most debated concepts in philosophy. Several other issues emanate from the concept of truth in philosophy. </w:t>
      </w:r>
      <w:r w:rsidR="00701072">
        <w:rPr>
          <w:rFonts w:ascii="Times New Roman" w:hAnsi="Times New Roman" w:cs="Times New Roman"/>
          <w:sz w:val="24"/>
          <w:szCs w:val="24"/>
        </w:rPr>
        <w:t xml:space="preserve">One of the main issues relating to the concept of truth is; what can be considered true? Does truth arise from abstract, timeless and non-linguistic propositions or does it arise from linguistic entities? These questions have been around for a long time now. In John 18:38, </w:t>
      </w:r>
      <w:r w:rsidR="00456858">
        <w:rPr>
          <w:rFonts w:ascii="Times New Roman" w:hAnsi="Times New Roman" w:cs="Times New Roman"/>
          <w:sz w:val="24"/>
          <w:szCs w:val="24"/>
        </w:rPr>
        <w:t xml:space="preserve">Pontius Pilate asks “What is truth?” From </w:t>
      </w:r>
      <w:r w:rsidR="004A3505">
        <w:rPr>
          <w:rFonts w:ascii="Times New Roman" w:hAnsi="Times New Roman" w:cs="Times New Roman"/>
          <w:sz w:val="24"/>
          <w:szCs w:val="24"/>
        </w:rPr>
        <w:t>these questions</w:t>
      </w:r>
      <w:r w:rsidR="00456858">
        <w:rPr>
          <w:rFonts w:ascii="Times New Roman" w:hAnsi="Times New Roman" w:cs="Times New Roman"/>
          <w:sz w:val="24"/>
          <w:szCs w:val="24"/>
        </w:rPr>
        <w:t xml:space="preserve"> arises the question of what is true belief. </w:t>
      </w:r>
      <w:r w:rsidR="00372D72">
        <w:rPr>
          <w:rFonts w:ascii="Times New Roman" w:hAnsi="Times New Roman" w:cs="Times New Roman"/>
          <w:sz w:val="24"/>
          <w:szCs w:val="24"/>
        </w:rPr>
        <w:t xml:space="preserve">Beliefs are propositions about the world that are true. </w:t>
      </w:r>
      <w:r w:rsidR="00215F41">
        <w:rPr>
          <w:rFonts w:ascii="Times New Roman" w:hAnsi="Times New Roman" w:cs="Times New Roman"/>
          <w:sz w:val="24"/>
          <w:szCs w:val="24"/>
        </w:rPr>
        <w:t xml:space="preserve">This question is mainly addressed in epistemology, the field of philosophy that deals with knowledge. Epistemology deals with the scope, origin, and nature of knowledge. It also involves the study of rationality and justification of belief. True belief is the subject of many important philosophical discussions. Are our beliefs influenced by cognitive states or by facts? What makes a belief true? Several philosophers have tried to answer this question. In this essay, I will discuss various philosophers’ interpretations of knowledge and what makes a belief true. </w:t>
      </w:r>
    </w:p>
    <w:p w14:paraId="1F4CF966" w14:textId="77777777" w:rsidR="004B471B" w:rsidRDefault="00215F41" w:rsidP="00AA13F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enerally regarded as the father of modern philosophy, Rene Descartes contributed greatly to the theory of knowledge. </w:t>
      </w:r>
      <w:r w:rsidR="00053DF2">
        <w:rPr>
          <w:rFonts w:ascii="Times New Roman" w:hAnsi="Times New Roman" w:cs="Times New Roman"/>
          <w:sz w:val="24"/>
          <w:szCs w:val="24"/>
        </w:rPr>
        <w:t xml:space="preserve">One of his most famous epistemological works is Meditations on First Philosophy. In Meditations, Descartes seeks to find perfect knowledge. </w:t>
      </w:r>
      <w:r w:rsidR="00067FB2">
        <w:rPr>
          <w:rFonts w:ascii="Times New Roman" w:hAnsi="Times New Roman" w:cs="Times New Roman"/>
          <w:sz w:val="24"/>
          <w:szCs w:val="24"/>
        </w:rPr>
        <w:t xml:space="preserve">He talks of his realization that most opinions shaping his youth are false and the consequent discovery that his opinions built on the false opinions are also false. He seeks to demolish his opinions in solitude and </w:t>
      </w:r>
      <w:r w:rsidR="00CA6872">
        <w:rPr>
          <w:rFonts w:ascii="Times New Roman" w:hAnsi="Times New Roman" w:cs="Times New Roman"/>
          <w:sz w:val="24"/>
          <w:szCs w:val="24"/>
        </w:rPr>
        <w:t xml:space="preserve">find the truth. </w:t>
      </w:r>
      <w:r w:rsidR="00B54C55">
        <w:rPr>
          <w:rFonts w:ascii="Times New Roman" w:hAnsi="Times New Roman" w:cs="Times New Roman"/>
          <w:sz w:val="24"/>
          <w:szCs w:val="24"/>
        </w:rPr>
        <w:t xml:space="preserve">Perfect knowledge is defined in terms of doubt. Descartes distinguishes perfect knowledge and conviction, writing that perfect knowledge is based on a belief so true it can never be made false by a new piece of information while with conviction; reasons that may cause doubt still remain. His writings seem to suggest that doubt is the opposite of surety/certainty. These 2 have an inverse relationship where certainty decreases as doubt increases and </w:t>
      </w:r>
      <w:r w:rsidR="00527F85">
        <w:rPr>
          <w:rFonts w:ascii="Times New Roman" w:hAnsi="Times New Roman" w:cs="Times New Roman"/>
          <w:sz w:val="24"/>
          <w:szCs w:val="24"/>
        </w:rPr>
        <w:t xml:space="preserve">doubt decreases as certainty increases. Descartes implies that everything can be doubted as perfect knowledge requires a conviction so strong no reasons for doubting it ever exist. </w:t>
      </w:r>
      <w:r w:rsidR="00B160C5">
        <w:rPr>
          <w:rFonts w:ascii="Times New Roman" w:hAnsi="Times New Roman" w:cs="Times New Roman"/>
          <w:sz w:val="24"/>
          <w:szCs w:val="24"/>
        </w:rPr>
        <w:t xml:space="preserve">This is an extraordinarily high standard of justification. Descartes’ certainty is a psychological phenomenon yet at the same time not reducible to a mere inexplicable feeling. </w:t>
      </w:r>
    </w:p>
    <w:p w14:paraId="41892A75" w14:textId="6BAECFEA" w:rsidR="00215F41" w:rsidRDefault="00381942" w:rsidP="00AA13F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his first meditation, Descartes introduces dreaming doubts. </w:t>
      </w:r>
      <w:r w:rsidR="00CA6872">
        <w:rPr>
          <w:rFonts w:ascii="Times New Roman" w:hAnsi="Times New Roman" w:cs="Times New Roman"/>
          <w:sz w:val="24"/>
          <w:szCs w:val="24"/>
        </w:rPr>
        <w:t xml:space="preserve">There are 2 main forms of dreaming doubts. </w:t>
      </w:r>
      <w:r w:rsidR="005C66D9">
        <w:rPr>
          <w:rFonts w:ascii="Times New Roman" w:hAnsi="Times New Roman" w:cs="Times New Roman"/>
          <w:sz w:val="24"/>
          <w:szCs w:val="24"/>
        </w:rPr>
        <w:t>The first one is the now dreaming doubt where one doubts if they are currently awake</w:t>
      </w:r>
      <w:r w:rsidR="00B42570">
        <w:rPr>
          <w:rFonts w:ascii="Times New Roman" w:hAnsi="Times New Roman" w:cs="Times New Roman"/>
          <w:sz w:val="24"/>
          <w:szCs w:val="24"/>
        </w:rPr>
        <w:t xml:space="preserve"> or dreaming</w:t>
      </w:r>
      <w:r w:rsidR="005C66D9">
        <w:rPr>
          <w:rFonts w:ascii="Times New Roman" w:hAnsi="Times New Roman" w:cs="Times New Roman"/>
          <w:sz w:val="24"/>
          <w:szCs w:val="24"/>
        </w:rPr>
        <w:t xml:space="preserve"> and the </w:t>
      </w:r>
      <w:r w:rsidR="00B42570">
        <w:rPr>
          <w:rFonts w:ascii="Times New Roman" w:hAnsi="Times New Roman" w:cs="Times New Roman"/>
          <w:sz w:val="24"/>
          <w:szCs w:val="24"/>
        </w:rPr>
        <w:t>always dreaming doubt where one doubts if they are ever awake. Both forms seem to have some similarity in terms of experiences. The experiences one might have dreaming are similar to those they may have dreaming. Descartes discusses this writing, “How often, asleep at night, am I convinced of just such familiar events- that I am here in my dressing gown, sitting by the fire- when in fact I am lying undressed in bed!</w:t>
      </w:r>
      <w:r w:rsidR="00354F02">
        <w:rPr>
          <w:rFonts w:ascii="Times New Roman" w:hAnsi="Times New Roman" w:cs="Times New Roman"/>
          <w:sz w:val="24"/>
          <w:szCs w:val="24"/>
        </w:rPr>
        <w:t xml:space="preserve">” (Descartes, 1990). </w:t>
      </w:r>
      <w:r w:rsidR="005F1A75">
        <w:rPr>
          <w:rFonts w:ascii="Times New Roman" w:hAnsi="Times New Roman" w:cs="Times New Roman"/>
          <w:sz w:val="24"/>
          <w:szCs w:val="24"/>
        </w:rPr>
        <w:t>he range of experiences one can get when drea</w:t>
      </w:r>
      <w:r w:rsidR="00773545">
        <w:rPr>
          <w:rFonts w:ascii="Times New Roman" w:hAnsi="Times New Roman" w:cs="Times New Roman"/>
          <w:sz w:val="24"/>
          <w:szCs w:val="24"/>
        </w:rPr>
        <w:t xml:space="preserve">ming is surprisingly wide. As Descartes writes, even sensory experiences are subject to doubt. </w:t>
      </w:r>
      <w:r w:rsidR="00FB37B5">
        <w:rPr>
          <w:rFonts w:ascii="Times New Roman" w:hAnsi="Times New Roman" w:cs="Times New Roman"/>
          <w:sz w:val="24"/>
          <w:szCs w:val="24"/>
        </w:rPr>
        <w:t xml:space="preserve">As we dream, we may dream that we are moving our hands, our head or even opening our eyes which are actions in likeness of things that are true and exist. This means that we could think we are awake when we are in fact dreaming. If the experiences of both realms are so similar, what conviction do I have that I am not presently dreaming? However, it is important to note that Descartes’ way of analysing things does not create belief-defeating doubts but only justification-defeating doubts. </w:t>
      </w:r>
      <w:r w:rsidR="004B471B">
        <w:rPr>
          <w:rFonts w:ascii="Times New Roman" w:hAnsi="Times New Roman" w:cs="Times New Roman"/>
          <w:sz w:val="24"/>
          <w:szCs w:val="24"/>
        </w:rPr>
        <w:t xml:space="preserve">However, Descartes also proposes a solution on how to tackle our doubts and the way to acquire knowledge in Discourse on the Method for Conducting One’s Reason Well and For Seeking the Truth in the Sciences. The book was written in a period where Western thought was undergoing a paradigm shift. </w:t>
      </w:r>
      <w:r w:rsidR="00CB34C4">
        <w:rPr>
          <w:rFonts w:ascii="Times New Roman" w:hAnsi="Times New Roman" w:cs="Times New Roman"/>
          <w:sz w:val="24"/>
          <w:szCs w:val="24"/>
        </w:rPr>
        <w:t>The old Aristotelian paradigm was of the view that the brain is limited to understanding and reasoning while sensory experiences are outside our heads and therefore certain. According to this school of thought, science is certain since it is based on observations outside of our heads. Descartes on the other hand claimed that we could doubt even our sensory experiences. In part one of the book, Descartes asserts that we all have reason and are equally rational and all the differences we have in reasoning are as a result of individual, non-essential limitations. Descartes writes that schooling proved ineffectual as a means of gaining knowledge and while traveling helped him open up his mind to doubting things, the one thing that helped him dig out means of reasoning was sitting and reflecting inwardly</w:t>
      </w:r>
      <w:r w:rsidR="00ED7575">
        <w:rPr>
          <w:rFonts w:ascii="Times New Roman" w:hAnsi="Times New Roman" w:cs="Times New Roman"/>
          <w:sz w:val="24"/>
          <w:szCs w:val="24"/>
        </w:rPr>
        <w:t xml:space="preserve"> (Descartes, 1998)</w:t>
      </w:r>
      <w:r w:rsidR="00CB34C4">
        <w:rPr>
          <w:rFonts w:ascii="Times New Roman" w:hAnsi="Times New Roman" w:cs="Times New Roman"/>
          <w:sz w:val="24"/>
          <w:szCs w:val="24"/>
        </w:rPr>
        <w:t xml:space="preserve">. </w:t>
      </w:r>
    </w:p>
    <w:p w14:paraId="4B655056" w14:textId="77777777" w:rsidR="00265E02" w:rsidRDefault="00DA403B" w:rsidP="00AA13F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stated earlier in this paper, epistemology is concerned with justification of beliefs. Justification of a belief is basically providing reasons for why a belief is true. Edmund Guttier raises the question of whether a justified true belief constitutes knowledge. There are various methods of identifying if a proposition meets the necessary and sufficient conditions for it to be justifiably true. </w:t>
      </w:r>
      <w:r w:rsidR="00463D5F">
        <w:rPr>
          <w:rFonts w:ascii="Times New Roman" w:hAnsi="Times New Roman" w:cs="Times New Roman"/>
          <w:sz w:val="24"/>
          <w:szCs w:val="24"/>
        </w:rPr>
        <w:t xml:space="preserve">The most common conditions for justified belief are that A knows B is true, A believes B and A has justified belief that B. </w:t>
      </w:r>
      <w:r w:rsidR="00D05050">
        <w:rPr>
          <w:rFonts w:ascii="Times New Roman" w:hAnsi="Times New Roman" w:cs="Times New Roman"/>
          <w:sz w:val="24"/>
          <w:szCs w:val="24"/>
        </w:rPr>
        <w:t xml:space="preserve">Most conditions put forward by various philosophers are a variation of these conditions. Roderick Chisholm holds that the conditions for knowledge are; A accepts B, A has enough proof for B and B is true. Chisholm seemingly adopts a common sense approach on knowledge. He holds that some truths are </w:t>
      </w:r>
      <w:r w:rsidR="00927625">
        <w:rPr>
          <w:rFonts w:ascii="Times New Roman" w:hAnsi="Times New Roman" w:cs="Times New Roman"/>
          <w:sz w:val="24"/>
          <w:szCs w:val="24"/>
        </w:rPr>
        <w:t xml:space="preserve">of fact i.e. knowable a priori and that any attempt at creating </w:t>
      </w:r>
      <w:r w:rsidR="00BB5839">
        <w:rPr>
          <w:rFonts w:ascii="Times New Roman" w:hAnsi="Times New Roman" w:cs="Times New Roman"/>
          <w:sz w:val="24"/>
          <w:szCs w:val="24"/>
        </w:rPr>
        <w:t>criteria</w:t>
      </w:r>
      <w:r w:rsidR="00927625">
        <w:rPr>
          <w:rFonts w:ascii="Times New Roman" w:hAnsi="Times New Roman" w:cs="Times New Roman"/>
          <w:sz w:val="24"/>
          <w:szCs w:val="24"/>
        </w:rPr>
        <w:t xml:space="preserve"> for evidence should start with </w:t>
      </w:r>
      <w:r w:rsidR="00BB5839">
        <w:rPr>
          <w:rFonts w:ascii="Times New Roman" w:hAnsi="Times New Roman" w:cs="Times New Roman"/>
          <w:sz w:val="24"/>
          <w:szCs w:val="24"/>
        </w:rPr>
        <w:t xml:space="preserve">the knowable a priori examples of knowledge. In addition to this, we can reject some criteria because they are not in line with the common sense examples of knowledge. If something conflicts with the common sense epistemic beliefs, we should simply disregard it. </w:t>
      </w:r>
    </w:p>
    <w:p w14:paraId="56202412" w14:textId="06544412" w:rsidR="004B1E03" w:rsidRDefault="00BB5839" w:rsidP="00AA13F0">
      <w:pPr>
        <w:spacing w:line="480" w:lineRule="auto"/>
        <w:ind w:firstLine="720"/>
        <w:rPr>
          <w:rFonts w:ascii="Times New Roman" w:hAnsi="Times New Roman" w:cs="Times New Roman"/>
          <w:sz w:val="24"/>
          <w:szCs w:val="24"/>
        </w:rPr>
      </w:pPr>
      <w:r>
        <w:rPr>
          <w:rFonts w:ascii="Times New Roman" w:hAnsi="Times New Roman" w:cs="Times New Roman"/>
          <w:sz w:val="24"/>
          <w:szCs w:val="24"/>
        </w:rPr>
        <w:t>At first glance, Chisholm appears to be agreeing with Kant who also ha</w:t>
      </w:r>
      <w:r w:rsidR="00DF6524">
        <w:rPr>
          <w:rFonts w:ascii="Times New Roman" w:hAnsi="Times New Roman" w:cs="Times New Roman"/>
          <w:sz w:val="24"/>
          <w:szCs w:val="24"/>
        </w:rPr>
        <w:t xml:space="preserve">d his own concepts of a priori but on closer analysis, Chisholm disagrees with Kantianism and empiricism </w:t>
      </w:r>
      <w:r w:rsidR="00C93C77">
        <w:rPr>
          <w:rFonts w:ascii="Times New Roman" w:hAnsi="Times New Roman" w:cs="Times New Roman"/>
          <w:sz w:val="24"/>
          <w:szCs w:val="24"/>
        </w:rPr>
        <w:t xml:space="preserve">over if our understanding of the </w:t>
      </w:r>
      <w:r w:rsidR="00354FBC">
        <w:rPr>
          <w:rFonts w:ascii="Times New Roman" w:hAnsi="Times New Roman" w:cs="Times New Roman"/>
          <w:sz w:val="24"/>
          <w:szCs w:val="24"/>
        </w:rPr>
        <w:t xml:space="preserve">our thoughts should always remain as our individual ideas or if they can give us actual knowledge on some factual matters. Chisholm’s concept of a priori </w:t>
      </w:r>
      <w:r w:rsidR="004E1DF5">
        <w:rPr>
          <w:rFonts w:ascii="Times New Roman" w:hAnsi="Times New Roman" w:cs="Times New Roman"/>
          <w:sz w:val="24"/>
          <w:szCs w:val="24"/>
        </w:rPr>
        <w:t xml:space="preserve">goes deeper that Aristotelian concepts and refers to Leibniz and Descartes a lot. Chisholm quotes </w:t>
      </w:r>
      <w:r w:rsidR="0048621E">
        <w:rPr>
          <w:rFonts w:ascii="Times New Roman" w:hAnsi="Times New Roman" w:cs="Times New Roman"/>
          <w:sz w:val="24"/>
          <w:szCs w:val="24"/>
        </w:rPr>
        <w:t xml:space="preserve">New Essays by Leibniz </w:t>
      </w:r>
      <w:r w:rsidR="004E1DF5">
        <w:rPr>
          <w:rFonts w:ascii="Times New Roman" w:hAnsi="Times New Roman" w:cs="Times New Roman"/>
          <w:sz w:val="24"/>
          <w:szCs w:val="24"/>
        </w:rPr>
        <w:t>at the very beginning of his work</w:t>
      </w:r>
      <w:r w:rsidR="0048621E">
        <w:rPr>
          <w:rFonts w:ascii="Times New Roman" w:hAnsi="Times New Roman" w:cs="Times New Roman"/>
          <w:sz w:val="24"/>
          <w:szCs w:val="24"/>
        </w:rPr>
        <w:t xml:space="preserve"> writing, “You will find a hundred places in which the scholastic philosophers have said that these propositions are evident, as soon as they are understood”. </w:t>
      </w:r>
      <w:r w:rsidR="00593F17">
        <w:rPr>
          <w:rFonts w:ascii="Times New Roman" w:hAnsi="Times New Roman" w:cs="Times New Roman"/>
          <w:sz w:val="24"/>
          <w:szCs w:val="24"/>
        </w:rPr>
        <w:t xml:space="preserve">This definition of a priori knowledge leaves room for pure and impure a priori knowledge. </w:t>
      </w:r>
      <w:r w:rsidR="005C6B51">
        <w:rPr>
          <w:rFonts w:ascii="Times New Roman" w:hAnsi="Times New Roman" w:cs="Times New Roman"/>
          <w:sz w:val="24"/>
          <w:szCs w:val="24"/>
        </w:rPr>
        <w:t xml:space="preserve">This means that to understand a proposition, some sort of experience is required. But even Chisholm admits that </w:t>
      </w:r>
      <w:r w:rsidR="00A5798F">
        <w:rPr>
          <w:rFonts w:ascii="Times New Roman" w:hAnsi="Times New Roman" w:cs="Times New Roman"/>
          <w:sz w:val="24"/>
          <w:szCs w:val="24"/>
        </w:rPr>
        <w:t>this account is unsatisfact</w:t>
      </w:r>
      <w:r w:rsidR="00DD1ABD">
        <w:rPr>
          <w:rFonts w:ascii="Times New Roman" w:hAnsi="Times New Roman" w:cs="Times New Roman"/>
          <w:sz w:val="24"/>
          <w:szCs w:val="24"/>
        </w:rPr>
        <w:t xml:space="preserve">ory. A priori propositions that are not known as soon as they are understood should also be allowed for. </w:t>
      </w:r>
      <w:r w:rsidR="00CE588E">
        <w:rPr>
          <w:rFonts w:ascii="Times New Roman" w:hAnsi="Times New Roman" w:cs="Times New Roman"/>
          <w:sz w:val="24"/>
          <w:szCs w:val="24"/>
        </w:rPr>
        <w:t xml:space="preserve">Some a priori propositions are incapable of proof. These are referred to as axioms and are the first illuminations. </w:t>
      </w:r>
      <w:r w:rsidR="007D3FAD">
        <w:rPr>
          <w:rFonts w:ascii="Times New Roman" w:hAnsi="Times New Roman" w:cs="Times New Roman"/>
          <w:sz w:val="24"/>
          <w:szCs w:val="24"/>
        </w:rPr>
        <w:t xml:space="preserve">Chisholm also offers two definitions of </w:t>
      </w:r>
      <w:r w:rsidR="00CE588E">
        <w:rPr>
          <w:rFonts w:ascii="Times New Roman" w:hAnsi="Times New Roman" w:cs="Times New Roman"/>
          <w:sz w:val="24"/>
          <w:szCs w:val="24"/>
        </w:rPr>
        <w:t xml:space="preserve">what an axiom is; a is axiomatic for b meaning that b accepts a and a is true for every b or a is a priori known by b. </w:t>
      </w:r>
      <w:r w:rsidR="008A1353">
        <w:rPr>
          <w:rFonts w:ascii="Times New Roman" w:hAnsi="Times New Roman" w:cs="Times New Roman"/>
          <w:sz w:val="24"/>
          <w:szCs w:val="24"/>
        </w:rPr>
        <w:t xml:space="preserve">Chisholm’s two step approach </w:t>
      </w:r>
      <w:r w:rsidR="00C93332">
        <w:rPr>
          <w:rFonts w:ascii="Times New Roman" w:hAnsi="Times New Roman" w:cs="Times New Roman"/>
          <w:sz w:val="24"/>
          <w:szCs w:val="24"/>
        </w:rPr>
        <w:t xml:space="preserve">leaves room for 2 ways of </w:t>
      </w:r>
      <w:r w:rsidR="00B66D2F">
        <w:rPr>
          <w:rFonts w:ascii="Times New Roman" w:hAnsi="Times New Roman" w:cs="Times New Roman"/>
          <w:sz w:val="24"/>
          <w:szCs w:val="24"/>
        </w:rPr>
        <w:t>explaining</w:t>
      </w:r>
      <w:r w:rsidR="00C93332">
        <w:rPr>
          <w:rFonts w:ascii="Times New Roman" w:hAnsi="Times New Roman" w:cs="Times New Roman"/>
          <w:sz w:val="24"/>
          <w:szCs w:val="24"/>
        </w:rPr>
        <w:t xml:space="preserve"> a priori; </w:t>
      </w:r>
      <w:r w:rsidR="00020874">
        <w:rPr>
          <w:rFonts w:ascii="Times New Roman" w:hAnsi="Times New Roman" w:cs="Times New Roman"/>
          <w:sz w:val="24"/>
          <w:szCs w:val="24"/>
        </w:rPr>
        <w:t xml:space="preserve">a priori is either immediate or </w:t>
      </w:r>
      <w:r w:rsidR="00B3113F">
        <w:rPr>
          <w:rFonts w:ascii="Times New Roman" w:hAnsi="Times New Roman" w:cs="Times New Roman"/>
          <w:sz w:val="24"/>
          <w:szCs w:val="24"/>
        </w:rPr>
        <w:t xml:space="preserve">arises after a </w:t>
      </w:r>
      <w:r w:rsidR="00054574">
        <w:rPr>
          <w:rFonts w:ascii="Times New Roman" w:hAnsi="Times New Roman" w:cs="Times New Roman"/>
          <w:sz w:val="24"/>
          <w:szCs w:val="24"/>
        </w:rPr>
        <w:t>second step that is a priori itself</w:t>
      </w:r>
      <w:r w:rsidR="00302199">
        <w:rPr>
          <w:rFonts w:ascii="Times New Roman" w:hAnsi="Times New Roman" w:cs="Times New Roman"/>
          <w:sz w:val="24"/>
          <w:szCs w:val="24"/>
        </w:rPr>
        <w:t xml:space="preserve"> as it is based on a priori. </w:t>
      </w:r>
      <w:r w:rsidR="004B554A">
        <w:rPr>
          <w:rFonts w:ascii="Times New Roman" w:hAnsi="Times New Roman" w:cs="Times New Roman"/>
          <w:sz w:val="24"/>
          <w:szCs w:val="24"/>
        </w:rPr>
        <w:t xml:space="preserve">Unlike prior </w:t>
      </w:r>
      <w:r w:rsidR="00995E05">
        <w:rPr>
          <w:rFonts w:ascii="Times New Roman" w:hAnsi="Times New Roman" w:cs="Times New Roman"/>
          <w:sz w:val="24"/>
          <w:szCs w:val="24"/>
        </w:rPr>
        <w:t xml:space="preserve">ideas that an axiom </w:t>
      </w:r>
      <w:r w:rsidR="00007309">
        <w:rPr>
          <w:rFonts w:ascii="Times New Roman" w:hAnsi="Times New Roman" w:cs="Times New Roman"/>
          <w:sz w:val="24"/>
          <w:szCs w:val="24"/>
        </w:rPr>
        <w:t xml:space="preserve">gains recognition as an axiom after being understood, Chisholm believes that acceptance of an axiom is just as important as understanding it. </w:t>
      </w:r>
      <w:r w:rsidR="003E2C29">
        <w:rPr>
          <w:rFonts w:ascii="Times New Roman" w:hAnsi="Times New Roman" w:cs="Times New Roman"/>
          <w:sz w:val="24"/>
          <w:szCs w:val="24"/>
        </w:rPr>
        <w:t xml:space="preserve">To </w:t>
      </w:r>
      <w:r w:rsidR="00C25DF9">
        <w:rPr>
          <w:rFonts w:ascii="Times New Roman" w:hAnsi="Times New Roman" w:cs="Times New Roman"/>
          <w:sz w:val="24"/>
          <w:szCs w:val="24"/>
        </w:rPr>
        <w:t xml:space="preserve">Chisholm, an axiom </w:t>
      </w:r>
      <w:r w:rsidR="0076358E">
        <w:rPr>
          <w:rFonts w:ascii="Times New Roman" w:hAnsi="Times New Roman" w:cs="Times New Roman"/>
          <w:sz w:val="24"/>
          <w:szCs w:val="24"/>
        </w:rPr>
        <w:t xml:space="preserve">is what is certain for </w:t>
      </w:r>
      <w:r w:rsidR="003E2C29">
        <w:rPr>
          <w:rFonts w:ascii="Times New Roman" w:hAnsi="Times New Roman" w:cs="Times New Roman"/>
          <w:sz w:val="24"/>
          <w:szCs w:val="24"/>
        </w:rPr>
        <w:t>a p</w:t>
      </w:r>
      <w:r w:rsidR="0076358E">
        <w:rPr>
          <w:rFonts w:ascii="Times New Roman" w:hAnsi="Times New Roman" w:cs="Times New Roman"/>
          <w:sz w:val="24"/>
          <w:szCs w:val="24"/>
        </w:rPr>
        <w:t xml:space="preserve">arty rather than </w:t>
      </w:r>
      <w:r w:rsidR="00B50385">
        <w:rPr>
          <w:rFonts w:ascii="Times New Roman" w:hAnsi="Times New Roman" w:cs="Times New Roman"/>
          <w:sz w:val="24"/>
          <w:szCs w:val="24"/>
        </w:rPr>
        <w:t>what</w:t>
      </w:r>
      <w:r w:rsidR="0076358E">
        <w:rPr>
          <w:rFonts w:ascii="Times New Roman" w:hAnsi="Times New Roman" w:cs="Times New Roman"/>
          <w:sz w:val="24"/>
          <w:szCs w:val="24"/>
        </w:rPr>
        <w:t xml:space="preserve"> is justified or known. This certainty is what an axiom its superior status to the </w:t>
      </w:r>
      <w:r w:rsidR="00B50385">
        <w:rPr>
          <w:rFonts w:ascii="Times New Roman" w:hAnsi="Times New Roman" w:cs="Times New Roman"/>
          <w:sz w:val="24"/>
          <w:szCs w:val="24"/>
        </w:rPr>
        <w:t>normal</w:t>
      </w:r>
      <w:r w:rsidR="0076358E">
        <w:rPr>
          <w:rFonts w:ascii="Times New Roman" w:hAnsi="Times New Roman" w:cs="Times New Roman"/>
          <w:sz w:val="24"/>
          <w:szCs w:val="24"/>
        </w:rPr>
        <w:t xml:space="preserve"> kind of knowledge that requires more justification. </w:t>
      </w:r>
      <w:r w:rsidR="00CE794D">
        <w:rPr>
          <w:rFonts w:ascii="Times New Roman" w:hAnsi="Times New Roman" w:cs="Times New Roman"/>
          <w:sz w:val="24"/>
          <w:szCs w:val="24"/>
        </w:rPr>
        <w:t>However, one cannot accept an axiom without understanding it and even Chisholm emphasizes on the importance of contemplating and reflecting upon an axiom</w:t>
      </w:r>
      <w:r w:rsidR="005B46FD">
        <w:rPr>
          <w:rFonts w:ascii="Times New Roman" w:hAnsi="Times New Roman" w:cs="Times New Roman"/>
          <w:sz w:val="24"/>
          <w:szCs w:val="24"/>
        </w:rPr>
        <w:t xml:space="preserve"> (Chisholm, 1946)</w:t>
      </w:r>
      <w:r w:rsidR="00CE794D">
        <w:rPr>
          <w:rFonts w:ascii="Times New Roman" w:hAnsi="Times New Roman" w:cs="Times New Roman"/>
          <w:sz w:val="24"/>
          <w:szCs w:val="24"/>
        </w:rPr>
        <w:t xml:space="preserve">. </w:t>
      </w:r>
      <w:r w:rsidR="004B1E03">
        <w:rPr>
          <w:rFonts w:ascii="Times New Roman" w:hAnsi="Times New Roman" w:cs="Times New Roman"/>
          <w:sz w:val="24"/>
          <w:szCs w:val="24"/>
        </w:rPr>
        <w:t xml:space="preserve">In my understanding, Chisholm’s </w:t>
      </w:r>
      <w:r w:rsidR="00046134">
        <w:rPr>
          <w:rFonts w:ascii="Times New Roman" w:hAnsi="Times New Roman" w:cs="Times New Roman"/>
          <w:sz w:val="24"/>
          <w:szCs w:val="24"/>
        </w:rPr>
        <w:t>definitions of</w:t>
      </w:r>
      <w:r w:rsidR="004B1E03">
        <w:rPr>
          <w:rFonts w:ascii="Times New Roman" w:hAnsi="Times New Roman" w:cs="Times New Roman"/>
          <w:sz w:val="24"/>
          <w:szCs w:val="24"/>
        </w:rPr>
        <w:t xml:space="preserve"> an axiom go</w:t>
      </w:r>
      <w:r w:rsidR="00046134">
        <w:rPr>
          <w:rFonts w:ascii="Times New Roman" w:hAnsi="Times New Roman" w:cs="Times New Roman"/>
          <w:sz w:val="24"/>
          <w:szCs w:val="24"/>
        </w:rPr>
        <w:t xml:space="preserve"> </w:t>
      </w:r>
      <w:r w:rsidR="004B1E03">
        <w:rPr>
          <w:rFonts w:ascii="Times New Roman" w:hAnsi="Times New Roman" w:cs="Times New Roman"/>
          <w:sz w:val="24"/>
          <w:szCs w:val="24"/>
        </w:rPr>
        <w:t xml:space="preserve">beyond </w:t>
      </w:r>
      <w:r w:rsidR="00046134">
        <w:rPr>
          <w:rFonts w:ascii="Times New Roman" w:hAnsi="Times New Roman" w:cs="Times New Roman"/>
          <w:sz w:val="24"/>
          <w:szCs w:val="24"/>
        </w:rPr>
        <w:t xml:space="preserve">epistemology and are partly in the realm of metaphysics. </w:t>
      </w:r>
      <w:r w:rsidR="002411FB">
        <w:rPr>
          <w:rFonts w:ascii="Times New Roman" w:hAnsi="Times New Roman" w:cs="Times New Roman"/>
          <w:sz w:val="24"/>
          <w:szCs w:val="24"/>
        </w:rPr>
        <w:t xml:space="preserve">This is because his definition requires axioms to be necessary truths. </w:t>
      </w:r>
    </w:p>
    <w:p w14:paraId="34283CE1" w14:textId="42F37C86" w:rsidR="008A507D" w:rsidRDefault="00691072" w:rsidP="00AA13F0">
      <w:pPr>
        <w:spacing w:line="480" w:lineRule="auto"/>
        <w:ind w:firstLine="720"/>
        <w:rPr>
          <w:rFonts w:ascii="Times New Roman" w:hAnsi="Times New Roman" w:cs="Times New Roman"/>
          <w:bCs/>
          <w:sz w:val="24"/>
          <w:szCs w:val="24"/>
        </w:rPr>
      </w:pPr>
      <w:r>
        <w:rPr>
          <w:rFonts w:ascii="Times New Roman" w:hAnsi="Times New Roman" w:cs="Times New Roman"/>
          <w:sz w:val="24"/>
          <w:szCs w:val="24"/>
        </w:rPr>
        <w:t>According to Ayer,</w:t>
      </w:r>
      <w:r w:rsidR="00181A6B">
        <w:rPr>
          <w:rFonts w:ascii="Times New Roman" w:hAnsi="Times New Roman" w:cs="Times New Roman"/>
          <w:sz w:val="24"/>
          <w:szCs w:val="24"/>
        </w:rPr>
        <w:t xml:space="preserve"> the conditions sufficient for knowledge are;</w:t>
      </w:r>
      <w:r w:rsidR="00F142C8">
        <w:rPr>
          <w:rFonts w:ascii="Times New Roman" w:hAnsi="Times New Roman" w:cs="Times New Roman"/>
          <w:sz w:val="24"/>
          <w:szCs w:val="24"/>
        </w:rPr>
        <w:t xml:space="preserve"> A</w:t>
      </w:r>
      <w:r w:rsidR="006C2147">
        <w:rPr>
          <w:rFonts w:ascii="Times New Roman" w:hAnsi="Times New Roman" w:cs="Times New Roman"/>
          <w:sz w:val="24"/>
          <w:szCs w:val="24"/>
        </w:rPr>
        <w:t xml:space="preserve"> </w:t>
      </w:r>
      <w:r w:rsidR="00F54738">
        <w:rPr>
          <w:rFonts w:ascii="Times New Roman" w:hAnsi="Times New Roman" w:cs="Times New Roman"/>
          <w:sz w:val="24"/>
          <w:szCs w:val="24"/>
        </w:rPr>
        <w:t>is t</w:t>
      </w:r>
      <w:r w:rsidR="008E3253">
        <w:rPr>
          <w:rFonts w:ascii="Times New Roman" w:hAnsi="Times New Roman" w:cs="Times New Roman"/>
          <w:sz w:val="24"/>
          <w:szCs w:val="24"/>
        </w:rPr>
        <w:t>rue</w:t>
      </w:r>
      <w:r w:rsidR="00F54738">
        <w:rPr>
          <w:rFonts w:ascii="Times New Roman" w:hAnsi="Times New Roman" w:cs="Times New Roman"/>
          <w:sz w:val="24"/>
          <w:szCs w:val="24"/>
        </w:rPr>
        <w:t xml:space="preserve">, </w:t>
      </w:r>
      <w:r w:rsidR="00257F3F">
        <w:rPr>
          <w:rFonts w:ascii="Times New Roman" w:hAnsi="Times New Roman" w:cs="Times New Roman"/>
          <w:sz w:val="24"/>
          <w:szCs w:val="24"/>
        </w:rPr>
        <w:t>B is certain</w:t>
      </w:r>
      <w:r w:rsidR="00257F3F">
        <w:rPr>
          <w:rFonts w:ascii="Times New Roman" w:hAnsi="Times New Roman" w:cs="Times New Roman"/>
          <w:bCs/>
          <w:sz w:val="24"/>
          <w:szCs w:val="24"/>
        </w:rPr>
        <w:t xml:space="preserve"> that A is true</w:t>
      </w:r>
      <w:r w:rsidR="00355D44">
        <w:rPr>
          <w:rFonts w:ascii="Times New Roman" w:hAnsi="Times New Roman" w:cs="Times New Roman"/>
          <w:bCs/>
          <w:sz w:val="24"/>
          <w:szCs w:val="24"/>
        </w:rPr>
        <w:t xml:space="preserve"> and </w:t>
      </w:r>
      <w:r w:rsidR="00D34285">
        <w:rPr>
          <w:rFonts w:ascii="Times New Roman" w:hAnsi="Times New Roman" w:cs="Times New Roman"/>
          <w:bCs/>
          <w:sz w:val="24"/>
          <w:szCs w:val="24"/>
        </w:rPr>
        <w:t>B</w:t>
      </w:r>
      <w:r w:rsidR="00355D44">
        <w:rPr>
          <w:rFonts w:ascii="Times New Roman" w:hAnsi="Times New Roman" w:cs="Times New Roman"/>
          <w:bCs/>
          <w:sz w:val="24"/>
          <w:szCs w:val="24"/>
        </w:rPr>
        <w:t xml:space="preserve"> </w:t>
      </w:r>
      <w:r w:rsidR="00D34285">
        <w:rPr>
          <w:rFonts w:ascii="Times New Roman" w:hAnsi="Times New Roman" w:cs="Times New Roman"/>
          <w:bCs/>
          <w:sz w:val="24"/>
          <w:szCs w:val="24"/>
        </w:rPr>
        <w:t>has reasonable reason or rights to believe A is true</w:t>
      </w:r>
      <w:r w:rsidR="00355D44">
        <w:rPr>
          <w:rFonts w:ascii="Times New Roman" w:hAnsi="Times New Roman" w:cs="Times New Roman"/>
          <w:bCs/>
          <w:sz w:val="24"/>
          <w:szCs w:val="24"/>
        </w:rPr>
        <w:t>. I</w:t>
      </w:r>
      <w:r w:rsidR="008E3253">
        <w:rPr>
          <w:rFonts w:ascii="Times New Roman" w:hAnsi="Times New Roman" w:cs="Times New Roman"/>
          <w:bCs/>
          <w:sz w:val="24"/>
          <w:szCs w:val="24"/>
        </w:rPr>
        <w:t xml:space="preserve">n </w:t>
      </w:r>
      <w:r w:rsidR="00372092">
        <w:rPr>
          <w:rFonts w:ascii="Times New Roman" w:hAnsi="Times New Roman" w:cs="Times New Roman"/>
          <w:bCs/>
          <w:sz w:val="24"/>
          <w:szCs w:val="24"/>
        </w:rPr>
        <w:t xml:space="preserve">Language, Truth and Logic, Ayer questions his empiricism, arguing about what gives sentences their meaning and what makes a belief justified or count as knowledge. As an empiricist, Ayer believes that thought and knowledge is based on lived experiences. However, the existence of a priori knowledge challenges Ayer's beliefs. He writes about how while logic and mathematics appear to be factual and infallible even after scientific observations have proven infallible. </w:t>
      </w:r>
      <w:r w:rsidR="00E75F34">
        <w:rPr>
          <w:rFonts w:ascii="Times New Roman" w:hAnsi="Times New Roman" w:cs="Times New Roman"/>
          <w:bCs/>
          <w:sz w:val="24"/>
          <w:szCs w:val="24"/>
        </w:rPr>
        <w:t xml:space="preserve">According to him, this leaves the empiricist with 2 options, which he writes saying, </w:t>
      </w:r>
      <w:r w:rsidR="00D132D5">
        <w:rPr>
          <w:rFonts w:ascii="Times New Roman" w:hAnsi="Times New Roman" w:cs="Times New Roman"/>
          <w:bCs/>
          <w:sz w:val="24"/>
          <w:szCs w:val="24"/>
        </w:rPr>
        <w:t>“</w:t>
      </w:r>
      <w:r w:rsidR="00D132D5" w:rsidRPr="00D132D5">
        <w:rPr>
          <w:rFonts w:ascii="Times New Roman" w:hAnsi="Times New Roman" w:cs="Times New Roman"/>
          <w:bCs/>
          <w:sz w:val="24"/>
          <w:szCs w:val="24"/>
        </w:rPr>
        <w:t xml:space="preserve">whereas a scientific generalization is readily admitted to be fallible, the truths of mathematics and logic appear to everyone to be necessary and </w:t>
      </w:r>
      <w:r w:rsidR="00D132D5">
        <w:rPr>
          <w:rFonts w:ascii="Times New Roman" w:hAnsi="Times New Roman" w:cs="Times New Roman"/>
          <w:bCs/>
          <w:sz w:val="24"/>
          <w:szCs w:val="24"/>
        </w:rPr>
        <w:t>c</w:t>
      </w:r>
      <w:r w:rsidR="00D132D5" w:rsidRPr="00D132D5">
        <w:rPr>
          <w:rFonts w:ascii="Times New Roman" w:hAnsi="Times New Roman" w:cs="Times New Roman"/>
          <w:bCs/>
          <w:sz w:val="24"/>
          <w:szCs w:val="24"/>
        </w:rPr>
        <w:t>ertain.</w:t>
      </w:r>
      <w:r w:rsidR="00FA7F46">
        <w:rPr>
          <w:rFonts w:ascii="Times New Roman" w:hAnsi="Times New Roman" w:cs="Times New Roman"/>
          <w:bCs/>
          <w:sz w:val="24"/>
          <w:szCs w:val="24"/>
        </w:rPr>
        <w:t>.</w:t>
      </w:r>
      <w:r w:rsidR="00D132D5" w:rsidRPr="00D132D5">
        <w:rPr>
          <w:rFonts w:ascii="Times New Roman" w:hAnsi="Times New Roman" w:cs="Times New Roman"/>
          <w:bCs/>
          <w:sz w:val="24"/>
          <w:szCs w:val="24"/>
        </w:rPr>
        <w:t>. Accordingly the empiricist</w:t>
      </w:r>
      <w:r w:rsidR="00233480">
        <w:rPr>
          <w:rFonts w:ascii="Times New Roman" w:hAnsi="Times New Roman" w:cs="Times New Roman"/>
          <w:bCs/>
          <w:sz w:val="24"/>
          <w:szCs w:val="24"/>
        </w:rPr>
        <w:t>...</w:t>
      </w:r>
      <w:r w:rsidR="00D132D5" w:rsidRPr="00D132D5">
        <w:rPr>
          <w:rFonts w:ascii="Times New Roman" w:hAnsi="Times New Roman" w:cs="Times New Roman"/>
          <w:bCs/>
          <w:sz w:val="24"/>
          <w:szCs w:val="24"/>
        </w:rPr>
        <w:t xml:space="preserve"> must say either that they are not necessary truths, in which case he must account for the universal conviction that they are; or he must say that they have no factual content, and then he must explain how a proposition which is </w:t>
      </w:r>
      <w:r w:rsidR="00D132D5">
        <w:rPr>
          <w:rFonts w:ascii="Times New Roman" w:hAnsi="Times New Roman" w:cs="Times New Roman"/>
          <w:bCs/>
          <w:sz w:val="24"/>
          <w:szCs w:val="24"/>
        </w:rPr>
        <w:t>e</w:t>
      </w:r>
      <w:r w:rsidR="00D132D5" w:rsidRPr="00D132D5">
        <w:rPr>
          <w:rFonts w:ascii="Times New Roman" w:hAnsi="Times New Roman" w:cs="Times New Roman"/>
          <w:bCs/>
          <w:sz w:val="24"/>
          <w:szCs w:val="24"/>
        </w:rPr>
        <w:t>mpty of all factual content can be true and useful and surprising.</w:t>
      </w:r>
      <w:r w:rsidR="00DE056E">
        <w:rPr>
          <w:rFonts w:ascii="Times New Roman" w:hAnsi="Times New Roman" w:cs="Times New Roman"/>
          <w:bCs/>
          <w:sz w:val="24"/>
          <w:szCs w:val="24"/>
        </w:rPr>
        <w:t xml:space="preserve">” </w:t>
      </w:r>
      <w:r w:rsidR="009C2B46">
        <w:rPr>
          <w:rFonts w:ascii="Times New Roman" w:hAnsi="Times New Roman" w:cs="Times New Roman"/>
          <w:bCs/>
          <w:sz w:val="24"/>
          <w:szCs w:val="24"/>
        </w:rPr>
        <w:t>This is Ayer's dilemma in chapter 4 of the book</w:t>
      </w:r>
      <w:r w:rsidR="0036644F">
        <w:rPr>
          <w:rFonts w:ascii="Times New Roman" w:hAnsi="Times New Roman" w:cs="Times New Roman"/>
          <w:bCs/>
          <w:sz w:val="24"/>
          <w:szCs w:val="24"/>
        </w:rPr>
        <w:t xml:space="preserve">, the realization that not all knowledge and thought arises from experiences. </w:t>
      </w:r>
      <w:r w:rsidR="00DD2704">
        <w:rPr>
          <w:rFonts w:ascii="Times New Roman" w:hAnsi="Times New Roman" w:cs="Times New Roman"/>
          <w:bCs/>
          <w:sz w:val="24"/>
          <w:szCs w:val="24"/>
        </w:rPr>
        <w:t xml:space="preserve">But then, such knowledge does not qualify to be a priori since it is based on thoughts and observed experiences therefore is a posteriori. Thus arises Ayer’s dilemma. </w:t>
      </w:r>
      <w:r w:rsidR="004E6893">
        <w:rPr>
          <w:rFonts w:ascii="Times New Roman" w:hAnsi="Times New Roman" w:cs="Times New Roman"/>
          <w:bCs/>
          <w:sz w:val="24"/>
          <w:szCs w:val="24"/>
        </w:rPr>
        <w:t xml:space="preserve">This dilemma can </w:t>
      </w:r>
      <w:r w:rsidR="009C6FC4">
        <w:rPr>
          <w:rFonts w:ascii="Times New Roman" w:hAnsi="Times New Roman" w:cs="Times New Roman"/>
          <w:bCs/>
          <w:sz w:val="24"/>
          <w:szCs w:val="24"/>
        </w:rPr>
        <w:t xml:space="preserve">happen without </w:t>
      </w:r>
      <w:r w:rsidR="003905BC">
        <w:rPr>
          <w:rFonts w:ascii="Times New Roman" w:hAnsi="Times New Roman" w:cs="Times New Roman"/>
          <w:bCs/>
          <w:sz w:val="24"/>
          <w:szCs w:val="24"/>
        </w:rPr>
        <w:t xml:space="preserve">any verificationism. </w:t>
      </w:r>
      <w:r w:rsidR="000E5F3F">
        <w:rPr>
          <w:rFonts w:ascii="Times New Roman" w:hAnsi="Times New Roman" w:cs="Times New Roman"/>
          <w:bCs/>
          <w:sz w:val="24"/>
          <w:szCs w:val="24"/>
        </w:rPr>
        <w:t xml:space="preserve">Ayer writes that such propositions would </w:t>
      </w:r>
      <w:r w:rsidR="0050598B">
        <w:rPr>
          <w:rFonts w:ascii="Times New Roman" w:hAnsi="Times New Roman" w:cs="Times New Roman"/>
          <w:bCs/>
          <w:sz w:val="24"/>
          <w:szCs w:val="24"/>
        </w:rPr>
        <w:t xml:space="preserve">pave way for </w:t>
      </w:r>
      <w:r w:rsidR="004E2836">
        <w:rPr>
          <w:rFonts w:ascii="Times New Roman" w:hAnsi="Times New Roman" w:cs="Times New Roman"/>
          <w:bCs/>
          <w:sz w:val="24"/>
          <w:szCs w:val="24"/>
        </w:rPr>
        <w:t>rationalism</w:t>
      </w:r>
      <w:r w:rsidR="0050598B">
        <w:rPr>
          <w:rFonts w:ascii="Times New Roman" w:hAnsi="Times New Roman" w:cs="Times New Roman"/>
          <w:bCs/>
          <w:sz w:val="24"/>
          <w:szCs w:val="24"/>
        </w:rPr>
        <w:t xml:space="preserve"> inconsistent with his empiricist beliefs. </w:t>
      </w:r>
      <w:r w:rsidR="007C6F43">
        <w:rPr>
          <w:rFonts w:ascii="Times New Roman" w:hAnsi="Times New Roman" w:cs="Times New Roman"/>
          <w:bCs/>
          <w:sz w:val="24"/>
          <w:szCs w:val="24"/>
        </w:rPr>
        <w:t xml:space="preserve">This would in turn undermine </w:t>
      </w:r>
      <w:r w:rsidR="00A60FEE">
        <w:rPr>
          <w:rFonts w:ascii="Times New Roman" w:hAnsi="Times New Roman" w:cs="Times New Roman"/>
          <w:bCs/>
          <w:sz w:val="24"/>
          <w:szCs w:val="24"/>
        </w:rPr>
        <w:t xml:space="preserve">verificationism. </w:t>
      </w:r>
      <w:r w:rsidR="008B1512">
        <w:rPr>
          <w:rFonts w:ascii="Times New Roman" w:hAnsi="Times New Roman" w:cs="Times New Roman"/>
          <w:bCs/>
          <w:sz w:val="24"/>
          <w:szCs w:val="24"/>
        </w:rPr>
        <w:t xml:space="preserve">Ayer writes that </w:t>
      </w:r>
      <w:r w:rsidR="00DB3D85">
        <w:rPr>
          <w:rFonts w:ascii="Times New Roman" w:hAnsi="Times New Roman" w:cs="Times New Roman"/>
          <w:bCs/>
          <w:sz w:val="24"/>
          <w:szCs w:val="24"/>
        </w:rPr>
        <w:t xml:space="preserve">conceding to such rationalism would </w:t>
      </w:r>
      <w:r w:rsidR="004D7927">
        <w:rPr>
          <w:rFonts w:ascii="Times New Roman" w:hAnsi="Times New Roman" w:cs="Times New Roman"/>
          <w:bCs/>
          <w:sz w:val="24"/>
          <w:szCs w:val="24"/>
        </w:rPr>
        <w:t xml:space="preserve">be an admission that </w:t>
      </w:r>
      <w:r w:rsidR="00996EE7">
        <w:rPr>
          <w:rFonts w:ascii="Times New Roman" w:hAnsi="Times New Roman" w:cs="Times New Roman"/>
          <w:bCs/>
          <w:sz w:val="24"/>
          <w:szCs w:val="24"/>
        </w:rPr>
        <w:t>non-empirical knowledge may exist</w:t>
      </w:r>
      <w:r w:rsidR="00740F45">
        <w:rPr>
          <w:rFonts w:ascii="Times New Roman" w:hAnsi="Times New Roman" w:cs="Times New Roman"/>
          <w:bCs/>
          <w:sz w:val="24"/>
          <w:szCs w:val="24"/>
        </w:rPr>
        <w:t xml:space="preserve"> and that some facts of the world might exist without any forehand experience with them. </w:t>
      </w:r>
      <w:r w:rsidR="00544CC3">
        <w:rPr>
          <w:rFonts w:ascii="Times New Roman" w:hAnsi="Times New Roman" w:cs="Times New Roman"/>
          <w:bCs/>
          <w:sz w:val="24"/>
          <w:szCs w:val="24"/>
        </w:rPr>
        <w:t xml:space="preserve">If we admit this, there would </w:t>
      </w:r>
      <w:r w:rsidR="00441F41">
        <w:rPr>
          <w:rFonts w:ascii="Times New Roman" w:hAnsi="Times New Roman" w:cs="Times New Roman"/>
          <w:bCs/>
          <w:sz w:val="24"/>
          <w:szCs w:val="24"/>
        </w:rPr>
        <w:t xml:space="preserve">be no reason to believe that sentences are </w:t>
      </w:r>
      <w:r w:rsidR="009351AB">
        <w:rPr>
          <w:rFonts w:ascii="Times New Roman" w:hAnsi="Times New Roman" w:cs="Times New Roman"/>
          <w:bCs/>
          <w:sz w:val="24"/>
          <w:szCs w:val="24"/>
        </w:rPr>
        <w:t xml:space="preserve">only meaningful when they </w:t>
      </w:r>
      <w:r w:rsidR="008734CD">
        <w:rPr>
          <w:rFonts w:ascii="Times New Roman" w:hAnsi="Times New Roman" w:cs="Times New Roman"/>
          <w:bCs/>
          <w:sz w:val="24"/>
          <w:szCs w:val="24"/>
        </w:rPr>
        <w:t>can be related</w:t>
      </w:r>
      <w:r w:rsidR="009351AB">
        <w:rPr>
          <w:rFonts w:ascii="Times New Roman" w:hAnsi="Times New Roman" w:cs="Times New Roman"/>
          <w:bCs/>
          <w:sz w:val="24"/>
          <w:szCs w:val="24"/>
        </w:rPr>
        <w:t xml:space="preserve"> to </w:t>
      </w:r>
      <w:r w:rsidR="00AE4B8E">
        <w:rPr>
          <w:rFonts w:ascii="Times New Roman" w:hAnsi="Times New Roman" w:cs="Times New Roman"/>
          <w:bCs/>
          <w:sz w:val="24"/>
          <w:szCs w:val="24"/>
        </w:rPr>
        <w:t xml:space="preserve">other observation </w:t>
      </w:r>
      <w:r w:rsidR="006C2D12">
        <w:rPr>
          <w:rFonts w:ascii="Times New Roman" w:hAnsi="Times New Roman" w:cs="Times New Roman"/>
          <w:bCs/>
          <w:sz w:val="24"/>
          <w:szCs w:val="24"/>
        </w:rPr>
        <w:t xml:space="preserve">sentences. John-Stuart Mill tries to resolve Ayer’s dilemma by claiming that </w:t>
      </w:r>
      <w:r w:rsidR="00C119B1">
        <w:rPr>
          <w:rFonts w:ascii="Times New Roman" w:hAnsi="Times New Roman" w:cs="Times New Roman"/>
          <w:bCs/>
          <w:sz w:val="24"/>
          <w:szCs w:val="24"/>
        </w:rPr>
        <w:t xml:space="preserve">propositions in mathematics and logic are both contingent and posteriori. </w:t>
      </w:r>
      <w:r w:rsidR="002C7068">
        <w:rPr>
          <w:rFonts w:ascii="Times New Roman" w:hAnsi="Times New Roman" w:cs="Times New Roman"/>
          <w:bCs/>
          <w:sz w:val="24"/>
          <w:szCs w:val="24"/>
        </w:rPr>
        <w:t xml:space="preserve">Mill argues that mathematical propositions are also based on observations and are therefore posteriori. </w:t>
      </w:r>
      <w:r w:rsidR="00A86081">
        <w:rPr>
          <w:rFonts w:ascii="Times New Roman" w:hAnsi="Times New Roman" w:cs="Times New Roman"/>
          <w:bCs/>
          <w:sz w:val="24"/>
          <w:szCs w:val="24"/>
        </w:rPr>
        <w:t xml:space="preserve">We can only be certain of them because of the numerous observations that make us assume they are true. Yet their principle might still be false. </w:t>
      </w:r>
      <w:r w:rsidR="008D32EB">
        <w:rPr>
          <w:rFonts w:ascii="Times New Roman" w:hAnsi="Times New Roman" w:cs="Times New Roman"/>
          <w:bCs/>
          <w:sz w:val="24"/>
          <w:szCs w:val="24"/>
        </w:rPr>
        <w:t xml:space="preserve">However, Ayer disputes this in his book, claiming that Mill simply does not </w:t>
      </w:r>
      <w:r w:rsidR="00E147E6">
        <w:rPr>
          <w:rFonts w:ascii="Times New Roman" w:hAnsi="Times New Roman" w:cs="Times New Roman"/>
          <w:bCs/>
          <w:sz w:val="24"/>
          <w:szCs w:val="24"/>
        </w:rPr>
        <w:t xml:space="preserve">comprehend the </w:t>
      </w:r>
      <w:r w:rsidR="0008614D">
        <w:rPr>
          <w:rFonts w:ascii="Times New Roman" w:hAnsi="Times New Roman" w:cs="Times New Roman"/>
          <w:bCs/>
          <w:sz w:val="24"/>
          <w:szCs w:val="24"/>
        </w:rPr>
        <w:t xml:space="preserve">character of these propositions. </w:t>
      </w:r>
      <w:r w:rsidR="008223A7">
        <w:rPr>
          <w:rFonts w:ascii="Times New Roman" w:hAnsi="Times New Roman" w:cs="Times New Roman"/>
          <w:bCs/>
          <w:sz w:val="24"/>
          <w:szCs w:val="24"/>
        </w:rPr>
        <w:t xml:space="preserve">According to Ayer, mathematical propositions are special propositions </w:t>
      </w:r>
      <w:r w:rsidR="008974B2">
        <w:rPr>
          <w:rFonts w:ascii="Times New Roman" w:hAnsi="Times New Roman" w:cs="Times New Roman"/>
          <w:bCs/>
          <w:sz w:val="24"/>
          <w:szCs w:val="24"/>
        </w:rPr>
        <w:t>that</w:t>
      </w:r>
      <w:r w:rsidR="009A1280">
        <w:rPr>
          <w:rFonts w:ascii="Times New Roman" w:hAnsi="Times New Roman" w:cs="Times New Roman"/>
          <w:bCs/>
          <w:sz w:val="24"/>
          <w:szCs w:val="24"/>
        </w:rPr>
        <w:t xml:space="preserve"> we</w:t>
      </w:r>
      <w:r w:rsidR="008974B2">
        <w:rPr>
          <w:rFonts w:ascii="Times New Roman" w:hAnsi="Times New Roman" w:cs="Times New Roman"/>
          <w:bCs/>
          <w:sz w:val="24"/>
          <w:szCs w:val="24"/>
        </w:rPr>
        <w:t xml:space="preserve"> stipulate </w:t>
      </w:r>
      <w:r w:rsidR="009A1280">
        <w:rPr>
          <w:rFonts w:ascii="Times New Roman" w:hAnsi="Times New Roman" w:cs="Times New Roman"/>
          <w:bCs/>
          <w:sz w:val="24"/>
          <w:szCs w:val="24"/>
        </w:rPr>
        <w:t>to be true rather than confirm if they are true by observation</w:t>
      </w:r>
      <w:r w:rsidR="00CD6685">
        <w:rPr>
          <w:rFonts w:ascii="Times New Roman" w:hAnsi="Times New Roman" w:cs="Times New Roman"/>
          <w:bCs/>
          <w:sz w:val="24"/>
          <w:szCs w:val="24"/>
        </w:rPr>
        <w:t xml:space="preserve"> (Ayer, 1987)</w:t>
      </w:r>
      <w:r w:rsidR="009A1280">
        <w:rPr>
          <w:rFonts w:ascii="Times New Roman" w:hAnsi="Times New Roman" w:cs="Times New Roman"/>
          <w:bCs/>
          <w:sz w:val="24"/>
          <w:szCs w:val="24"/>
        </w:rPr>
        <w:t xml:space="preserve">. </w:t>
      </w:r>
    </w:p>
    <w:p w14:paraId="7DA5F880" w14:textId="6D655B67" w:rsidR="004607F9" w:rsidRDefault="00DC28FF" w:rsidP="00AA13F0">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However, Edmund</w:t>
      </w:r>
      <w:r w:rsidR="00AA13F0">
        <w:rPr>
          <w:rFonts w:ascii="Times New Roman" w:hAnsi="Times New Roman" w:cs="Times New Roman"/>
          <w:bCs/>
          <w:sz w:val="24"/>
          <w:szCs w:val="24"/>
        </w:rPr>
        <w:t xml:space="preserve"> Ge</w:t>
      </w:r>
      <w:r>
        <w:rPr>
          <w:rFonts w:ascii="Times New Roman" w:hAnsi="Times New Roman" w:cs="Times New Roman"/>
          <w:bCs/>
          <w:sz w:val="24"/>
          <w:szCs w:val="24"/>
        </w:rPr>
        <w:t xml:space="preserve">ttier disputes the truthfulness of both the conditions put forward by Chisholm and Ayer. </w:t>
      </w:r>
      <w:r w:rsidR="00D34285">
        <w:rPr>
          <w:rFonts w:ascii="Times New Roman" w:hAnsi="Times New Roman" w:cs="Times New Roman"/>
          <w:bCs/>
          <w:sz w:val="24"/>
          <w:szCs w:val="24"/>
        </w:rPr>
        <w:t>He argues that both criteria can be disapproved and that justification of true belief does not always equate knowledge</w:t>
      </w:r>
      <w:r w:rsidR="00DA7D27">
        <w:rPr>
          <w:rFonts w:ascii="Times New Roman" w:hAnsi="Times New Roman" w:cs="Times New Roman"/>
          <w:bCs/>
          <w:sz w:val="24"/>
          <w:szCs w:val="24"/>
        </w:rPr>
        <w:t xml:space="preserve"> (Gettier, 1963)</w:t>
      </w:r>
      <w:r w:rsidR="00D34285">
        <w:rPr>
          <w:rFonts w:ascii="Times New Roman" w:hAnsi="Times New Roman" w:cs="Times New Roman"/>
          <w:bCs/>
          <w:sz w:val="24"/>
          <w:szCs w:val="24"/>
        </w:rPr>
        <w:t>. To prove his point, he presents 2 cases</w:t>
      </w:r>
      <w:r w:rsidR="006543E3">
        <w:rPr>
          <w:rFonts w:ascii="Times New Roman" w:hAnsi="Times New Roman" w:cs="Times New Roman"/>
          <w:bCs/>
          <w:sz w:val="24"/>
          <w:szCs w:val="24"/>
        </w:rPr>
        <w:t>. Case one involves Smith and Jones, with the proposition that Jones will get the job</w:t>
      </w:r>
      <w:r w:rsidR="00316532">
        <w:rPr>
          <w:rFonts w:ascii="Times New Roman" w:hAnsi="Times New Roman" w:cs="Times New Roman"/>
          <w:bCs/>
          <w:sz w:val="24"/>
          <w:szCs w:val="24"/>
        </w:rPr>
        <w:t xml:space="preserve"> and that Jones has 10 shillings in his pocket</w:t>
      </w:r>
      <w:r w:rsidR="006543E3">
        <w:rPr>
          <w:rFonts w:ascii="Times New Roman" w:hAnsi="Times New Roman" w:cs="Times New Roman"/>
          <w:bCs/>
          <w:sz w:val="24"/>
          <w:szCs w:val="24"/>
        </w:rPr>
        <w:t xml:space="preserve">. Smith has sufficient evidence to support his belief; he counted the coins in Jones' pocket 10 minutes ago and the president of the company told him that Jones will get the job. </w:t>
      </w:r>
      <w:r w:rsidR="005116FE">
        <w:rPr>
          <w:rFonts w:ascii="Times New Roman" w:hAnsi="Times New Roman" w:cs="Times New Roman"/>
          <w:bCs/>
          <w:sz w:val="24"/>
          <w:szCs w:val="24"/>
        </w:rPr>
        <w:t xml:space="preserve">However, Smith gets the job. In this case, </w:t>
      </w:r>
      <w:r w:rsidR="00D210AE">
        <w:rPr>
          <w:rFonts w:ascii="Times New Roman" w:hAnsi="Times New Roman" w:cs="Times New Roman"/>
          <w:bCs/>
          <w:sz w:val="24"/>
          <w:szCs w:val="24"/>
        </w:rPr>
        <w:t xml:space="preserve">Smith inferred the </w:t>
      </w:r>
      <w:r w:rsidR="00BD62E5">
        <w:rPr>
          <w:rFonts w:ascii="Times New Roman" w:hAnsi="Times New Roman" w:cs="Times New Roman"/>
          <w:bCs/>
          <w:sz w:val="24"/>
          <w:szCs w:val="24"/>
        </w:rPr>
        <w:t>second part of the proposition from the first part which is false. The second proposition still holds true despite being entailed with the first proposition which is false. This is what</w:t>
      </w:r>
      <w:r w:rsidR="00AA13F0">
        <w:rPr>
          <w:rFonts w:ascii="Times New Roman" w:hAnsi="Times New Roman" w:cs="Times New Roman"/>
          <w:bCs/>
          <w:sz w:val="24"/>
          <w:szCs w:val="24"/>
        </w:rPr>
        <w:t xml:space="preserve"> Gettier means by justification of belief not always </w:t>
      </w:r>
      <w:r w:rsidR="003E5636">
        <w:rPr>
          <w:rFonts w:ascii="Times New Roman" w:hAnsi="Times New Roman" w:cs="Times New Roman"/>
          <w:bCs/>
          <w:sz w:val="24"/>
          <w:szCs w:val="24"/>
        </w:rPr>
        <w:t>being equivalent to</w:t>
      </w:r>
      <w:r w:rsidR="00AA13F0">
        <w:rPr>
          <w:rFonts w:ascii="Times New Roman" w:hAnsi="Times New Roman" w:cs="Times New Roman"/>
          <w:bCs/>
          <w:sz w:val="24"/>
          <w:szCs w:val="24"/>
        </w:rPr>
        <w:t xml:space="preserve"> </w:t>
      </w:r>
      <w:r w:rsidR="003E5636">
        <w:rPr>
          <w:rFonts w:ascii="Times New Roman" w:hAnsi="Times New Roman" w:cs="Times New Roman"/>
          <w:bCs/>
          <w:sz w:val="24"/>
          <w:szCs w:val="24"/>
        </w:rPr>
        <w:t xml:space="preserve">knowledge. Even though Smith’s belief of the second justification is </w:t>
      </w:r>
      <w:r w:rsidR="00457E55">
        <w:rPr>
          <w:rFonts w:ascii="Times New Roman" w:hAnsi="Times New Roman" w:cs="Times New Roman"/>
          <w:bCs/>
          <w:sz w:val="24"/>
          <w:szCs w:val="24"/>
        </w:rPr>
        <w:t xml:space="preserve">true, it was based on a false proposition. </w:t>
      </w:r>
      <w:r w:rsidR="00705543">
        <w:rPr>
          <w:rFonts w:ascii="Times New Roman" w:hAnsi="Times New Roman" w:cs="Times New Roman"/>
          <w:bCs/>
          <w:sz w:val="24"/>
          <w:szCs w:val="24"/>
        </w:rPr>
        <w:t>Its truth is based on a stroke of luck.</w:t>
      </w:r>
      <w:r w:rsidR="00E56D6A">
        <w:rPr>
          <w:rFonts w:ascii="Times New Roman" w:hAnsi="Times New Roman" w:cs="Times New Roman"/>
          <w:bCs/>
          <w:sz w:val="24"/>
          <w:szCs w:val="24"/>
        </w:rPr>
        <w:t xml:space="preserve"> This gives rise to the concept of Gettier problems, </w:t>
      </w:r>
      <w:r w:rsidR="001B07D0">
        <w:rPr>
          <w:rFonts w:ascii="Times New Roman" w:hAnsi="Times New Roman" w:cs="Times New Roman"/>
          <w:bCs/>
          <w:sz w:val="24"/>
          <w:szCs w:val="24"/>
        </w:rPr>
        <w:t>which are justified beliefs that only arise because of luck and should still not be considered knowledge</w:t>
      </w:r>
      <w:r w:rsidR="00FD17B5">
        <w:rPr>
          <w:rFonts w:ascii="Times New Roman" w:hAnsi="Times New Roman" w:cs="Times New Roman"/>
          <w:bCs/>
          <w:sz w:val="24"/>
          <w:szCs w:val="24"/>
        </w:rPr>
        <w:t xml:space="preserve"> (Zagzebski, 1994). </w:t>
      </w:r>
    </w:p>
    <w:p w14:paraId="0F21C2D2" w14:textId="36D0B5EC" w:rsidR="001B07D0" w:rsidRDefault="004607F9" w:rsidP="00CD6685">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r w:rsidR="00E3167D" w:rsidRPr="00E3167D">
        <w:rPr>
          <w:rFonts w:ascii="Times New Roman" w:hAnsi="Times New Roman" w:cs="Times New Roman"/>
          <w:bCs/>
          <w:sz w:val="24"/>
          <w:szCs w:val="24"/>
        </w:rPr>
        <w:t>References</w:t>
      </w:r>
    </w:p>
    <w:p w14:paraId="7FDFDFC5" w14:textId="69C40C4D" w:rsidR="00CD6685" w:rsidRDefault="00CD6685" w:rsidP="00CD6685">
      <w:pPr>
        <w:spacing w:line="480" w:lineRule="auto"/>
        <w:rPr>
          <w:rFonts w:ascii="Times New Roman" w:eastAsia="Times New Roman" w:hAnsi="Times New Roman" w:cs="Times New Roman"/>
          <w:color w:val="222222"/>
          <w:sz w:val="24"/>
          <w:szCs w:val="24"/>
          <w:shd w:val="clear" w:color="auto" w:fill="FFFFFF"/>
        </w:rPr>
      </w:pPr>
      <w:r w:rsidRPr="00CD6685">
        <w:rPr>
          <w:rFonts w:ascii="Times New Roman" w:eastAsia="Times New Roman" w:hAnsi="Times New Roman" w:cs="Times New Roman"/>
          <w:color w:val="222222"/>
          <w:sz w:val="24"/>
          <w:szCs w:val="24"/>
          <w:shd w:val="clear" w:color="auto" w:fill="FFFFFF"/>
        </w:rPr>
        <w:t>Ayer, A. J. (1987). The a priori.</w:t>
      </w:r>
    </w:p>
    <w:p w14:paraId="2118D4CB" w14:textId="2C6511AD" w:rsidR="005B46FD" w:rsidRDefault="005B46FD" w:rsidP="00CD6685">
      <w:pPr>
        <w:spacing w:line="480" w:lineRule="auto"/>
        <w:rPr>
          <w:rFonts w:ascii="Times New Roman" w:eastAsia="Times New Roman" w:hAnsi="Times New Roman" w:cs="Times New Roman"/>
          <w:color w:val="222222"/>
          <w:sz w:val="24"/>
          <w:szCs w:val="24"/>
          <w:shd w:val="clear" w:color="auto" w:fill="FFFFFF"/>
        </w:rPr>
      </w:pPr>
      <w:r w:rsidRPr="005B46FD">
        <w:rPr>
          <w:rFonts w:ascii="Times New Roman" w:eastAsia="Times New Roman" w:hAnsi="Times New Roman" w:cs="Times New Roman"/>
          <w:color w:val="222222"/>
          <w:sz w:val="24"/>
          <w:szCs w:val="24"/>
          <w:shd w:val="clear" w:color="auto" w:fill="FFFFFF"/>
        </w:rPr>
        <w:t>Chisholm, R. M. (1946). The A P</w:t>
      </w:r>
      <w:bookmarkStart w:id="0" w:name="_GoBack"/>
      <w:bookmarkEnd w:id="0"/>
      <w:r w:rsidRPr="005B46FD">
        <w:rPr>
          <w:rFonts w:ascii="Times New Roman" w:eastAsia="Times New Roman" w:hAnsi="Times New Roman" w:cs="Times New Roman"/>
          <w:color w:val="222222"/>
          <w:sz w:val="24"/>
          <w:szCs w:val="24"/>
          <w:shd w:val="clear" w:color="auto" w:fill="FFFFFF"/>
        </w:rPr>
        <w:t>riori in Physical Theory.</w:t>
      </w:r>
    </w:p>
    <w:p w14:paraId="3C63DF15" w14:textId="1EF3A4B9" w:rsidR="00E36984" w:rsidRDefault="00E36984" w:rsidP="00E36984">
      <w:pPr>
        <w:spacing w:line="480" w:lineRule="auto"/>
        <w:ind w:left="720" w:hanging="720"/>
        <w:rPr>
          <w:rFonts w:ascii="Times New Roman" w:eastAsia="Times New Roman" w:hAnsi="Times New Roman" w:cs="Times New Roman"/>
          <w:color w:val="222222"/>
          <w:sz w:val="24"/>
          <w:szCs w:val="24"/>
          <w:shd w:val="clear" w:color="auto" w:fill="FFFFFF"/>
        </w:rPr>
      </w:pPr>
      <w:r w:rsidRPr="00E36984">
        <w:rPr>
          <w:rFonts w:ascii="Times New Roman" w:eastAsia="Times New Roman" w:hAnsi="Times New Roman" w:cs="Times New Roman"/>
          <w:color w:val="222222"/>
          <w:sz w:val="24"/>
          <w:szCs w:val="24"/>
          <w:shd w:val="clear" w:color="auto" w:fill="FFFFFF"/>
        </w:rPr>
        <w:t>Descartes, R. (1990). </w:t>
      </w:r>
      <w:r w:rsidRPr="00E36984">
        <w:rPr>
          <w:rFonts w:ascii="Times New Roman" w:eastAsia="Times New Roman" w:hAnsi="Times New Roman" w:cs="Times New Roman"/>
          <w:i/>
          <w:iCs/>
          <w:color w:val="222222"/>
          <w:sz w:val="24"/>
          <w:szCs w:val="24"/>
          <w:shd w:val="clear" w:color="auto" w:fill="FFFFFF"/>
        </w:rPr>
        <w:t>Meditations on First Philosophy/Meditationes de Prima Philosophia: A Bilingual Edition</w:t>
      </w:r>
      <w:r w:rsidRPr="00E36984">
        <w:rPr>
          <w:rFonts w:ascii="Times New Roman" w:eastAsia="Times New Roman" w:hAnsi="Times New Roman" w:cs="Times New Roman"/>
          <w:color w:val="222222"/>
          <w:sz w:val="24"/>
          <w:szCs w:val="24"/>
          <w:shd w:val="clear" w:color="auto" w:fill="FFFFFF"/>
        </w:rPr>
        <w:t>. University of Notre Dame Pess.</w:t>
      </w:r>
    </w:p>
    <w:p w14:paraId="040304CF" w14:textId="0EC791C9" w:rsidR="00ED7575" w:rsidRPr="00ED7575" w:rsidRDefault="00ED7575" w:rsidP="00E36984">
      <w:pPr>
        <w:spacing w:line="480" w:lineRule="auto"/>
        <w:ind w:left="720" w:hanging="720"/>
        <w:rPr>
          <w:rFonts w:ascii="Times New Roman" w:hAnsi="Times New Roman" w:cs="Times New Roman"/>
          <w:bCs/>
          <w:sz w:val="24"/>
          <w:szCs w:val="24"/>
        </w:rPr>
      </w:pPr>
      <w:r w:rsidRPr="00ED7575">
        <w:rPr>
          <w:rFonts w:ascii="Times New Roman" w:eastAsia="Times New Roman" w:hAnsi="Times New Roman" w:cs="Times New Roman"/>
          <w:color w:val="222222"/>
          <w:sz w:val="24"/>
          <w:szCs w:val="24"/>
          <w:shd w:val="clear" w:color="auto" w:fill="FFFFFF"/>
        </w:rPr>
        <w:t>Descartes, R. (1998). Discourse on the Method for Conducting One's Reason Well and for Seeking the Truth in the Sciences (1637). </w:t>
      </w:r>
      <w:r w:rsidRPr="00ED7575">
        <w:rPr>
          <w:rFonts w:ascii="Times New Roman" w:eastAsia="Times New Roman" w:hAnsi="Times New Roman" w:cs="Times New Roman"/>
          <w:i/>
          <w:iCs/>
          <w:color w:val="222222"/>
          <w:sz w:val="24"/>
          <w:szCs w:val="24"/>
          <w:shd w:val="clear" w:color="auto" w:fill="FFFFFF"/>
        </w:rPr>
        <w:t>Trans. and Ed. Donald Cress. Indianapolis: Hackett</w:t>
      </w:r>
      <w:r w:rsidRPr="00ED7575">
        <w:rPr>
          <w:rFonts w:ascii="Times New Roman" w:eastAsia="Times New Roman" w:hAnsi="Times New Roman" w:cs="Times New Roman"/>
          <w:color w:val="222222"/>
          <w:sz w:val="24"/>
          <w:szCs w:val="24"/>
          <w:shd w:val="clear" w:color="auto" w:fill="FFFFFF"/>
        </w:rPr>
        <w:t>.</w:t>
      </w:r>
    </w:p>
    <w:p w14:paraId="1995B91B" w14:textId="1362896D" w:rsidR="004607F9" w:rsidRDefault="00323925" w:rsidP="00CD6685">
      <w:pPr>
        <w:spacing w:line="480" w:lineRule="auto"/>
        <w:rPr>
          <w:rFonts w:ascii="Times New Roman" w:eastAsia="Times New Roman" w:hAnsi="Times New Roman" w:cs="Times New Roman"/>
          <w:color w:val="222222"/>
          <w:sz w:val="24"/>
          <w:szCs w:val="24"/>
          <w:shd w:val="clear" w:color="auto" w:fill="FFFFFF"/>
        </w:rPr>
      </w:pPr>
      <w:r w:rsidRPr="00323925">
        <w:rPr>
          <w:rFonts w:ascii="Times New Roman" w:eastAsia="Times New Roman" w:hAnsi="Times New Roman" w:cs="Times New Roman"/>
          <w:color w:val="222222"/>
          <w:sz w:val="24"/>
          <w:szCs w:val="24"/>
          <w:shd w:val="clear" w:color="auto" w:fill="FFFFFF"/>
        </w:rPr>
        <w:t>Gettier, E. L. (1963). Is justified true belief knowledge?. </w:t>
      </w:r>
      <w:r w:rsidRPr="00323925">
        <w:rPr>
          <w:rFonts w:ascii="Times New Roman" w:eastAsia="Times New Roman" w:hAnsi="Times New Roman" w:cs="Times New Roman"/>
          <w:i/>
          <w:iCs/>
          <w:color w:val="222222"/>
          <w:sz w:val="24"/>
          <w:szCs w:val="24"/>
          <w:shd w:val="clear" w:color="auto" w:fill="FFFFFF"/>
        </w:rPr>
        <w:t>analysis</w:t>
      </w:r>
      <w:r w:rsidRPr="00323925">
        <w:rPr>
          <w:rFonts w:ascii="Times New Roman" w:eastAsia="Times New Roman" w:hAnsi="Times New Roman" w:cs="Times New Roman"/>
          <w:color w:val="222222"/>
          <w:sz w:val="24"/>
          <w:szCs w:val="24"/>
          <w:shd w:val="clear" w:color="auto" w:fill="FFFFFF"/>
        </w:rPr>
        <w:t>, </w:t>
      </w:r>
      <w:r w:rsidRPr="00323925">
        <w:rPr>
          <w:rFonts w:ascii="Times New Roman" w:eastAsia="Times New Roman" w:hAnsi="Times New Roman" w:cs="Times New Roman"/>
          <w:i/>
          <w:iCs/>
          <w:color w:val="222222"/>
          <w:sz w:val="24"/>
          <w:szCs w:val="24"/>
          <w:shd w:val="clear" w:color="auto" w:fill="FFFFFF"/>
        </w:rPr>
        <w:t>23</w:t>
      </w:r>
      <w:r w:rsidRPr="00323925">
        <w:rPr>
          <w:rFonts w:ascii="Times New Roman" w:eastAsia="Times New Roman" w:hAnsi="Times New Roman" w:cs="Times New Roman"/>
          <w:color w:val="222222"/>
          <w:sz w:val="24"/>
          <w:szCs w:val="24"/>
          <w:shd w:val="clear" w:color="auto" w:fill="FFFFFF"/>
        </w:rPr>
        <w:t>(6), 121-123.</w:t>
      </w:r>
    </w:p>
    <w:p w14:paraId="463EE7EC" w14:textId="251D7EF5" w:rsidR="004607F9" w:rsidRPr="004607F9" w:rsidRDefault="004607F9" w:rsidP="004607F9">
      <w:pPr>
        <w:spacing w:line="480" w:lineRule="auto"/>
        <w:ind w:left="720" w:hanging="720"/>
        <w:rPr>
          <w:rFonts w:ascii="Times New Roman" w:eastAsia="Times New Roman" w:hAnsi="Times New Roman" w:cs="Times New Roman"/>
          <w:color w:val="222222"/>
          <w:sz w:val="24"/>
          <w:szCs w:val="24"/>
          <w:shd w:val="clear" w:color="auto" w:fill="FFFFFF"/>
        </w:rPr>
      </w:pPr>
      <w:r w:rsidRPr="004607F9">
        <w:rPr>
          <w:rFonts w:ascii="Times New Roman" w:eastAsia="Times New Roman" w:hAnsi="Times New Roman" w:cs="Times New Roman"/>
          <w:color w:val="222222"/>
          <w:sz w:val="24"/>
          <w:szCs w:val="24"/>
          <w:shd w:val="clear" w:color="auto" w:fill="FFFFFF"/>
        </w:rPr>
        <w:t>Zagzebski, L. (1994). The inescapability of Gettier problems. </w:t>
      </w:r>
      <w:r w:rsidRPr="004607F9">
        <w:rPr>
          <w:rFonts w:ascii="Times New Roman" w:eastAsia="Times New Roman" w:hAnsi="Times New Roman" w:cs="Times New Roman"/>
          <w:i/>
          <w:iCs/>
          <w:color w:val="222222"/>
          <w:sz w:val="24"/>
          <w:szCs w:val="24"/>
          <w:shd w:val="clear" w:color="auto" w:fill="FFFFFF"/>
        </w:rPr>
        <w:t>The Philosophical Quarterly (1950-)</w:t>
      </w:r>
      <w:r w:rsidRPr="004607F9">
        <w:rPr>
          <w:rFonts w:ascii="Times New Roman" w:eastAsia="Times New Roman" w:hAnsi="Times New Roman" w:cs="Times New Roman"/>
          <w:color w:val="222222"/>
          <w:sz w:val="24"/>
          <w:szCs w:val="24"/>
          <w:shd w:val="clear" w:color="auto" w:fill="FFFFFF"/>
        </w:rPr>
        <w:t>, </w:t>
      </w:r>
      <w:r w:rsidRPr="004607F9">
        <w:rPr>
          <w:rFonts w:ascii="Times New Roman" w:eastAsia="Times New Roman" w:hAnsi="Times New Roman" w:cs="Times New Roman"/>
          <w:i/>
          <w:iCs/>
          <w:color w:val="222222"/>
          <w:sz w:val="24"/>
          <w:szCs w:val="24"/>
          <w:shd w:val="clear" w:color="auto" w:fill="FFFFFF"/>
        </w:rPr>
        <w:t>44</w:t>
      </w:r>
      <w:r w:rsidRPr="004607F9">
        <w:rPr>
          <w:rFonts w:ascii="Times New Roman" w:eastAsia="Times New Roman" w:hAnsi="Times New Roman" w:cs="Times New Roman"/>
          <w:color w:val="222222"/>
          <w:sz w:val="24"/>
          <w:szCs w:val="24"/>
          <w:shd w:val="clear" w:color="auto" w:fill="FFFFFF"/>
        </w:rPr>
        <w:t>(174), 65-73.</w:t>
      </w:r>
    </w:p>
    <w:sectPr w:rsidR="004607F9" w:rsidRPr="004607F9" w:rsidSect="001B3647">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4A7098" w14:textId="77777777" w:rsidR="00BB5C67" w:rsidRDefault="00BB5C67" w:rsidP="001B3647">
      <w:pPr>
        <w:spacing w:after="0" w:line="240" w:lineRule="auto"/>
      </w:pPr>
      <w:r>
        <w:separator/>
      </w:r>
    </w:p>
  </w:endnote>
  <w:endnote w:type="continuationSeparator" w:id="0">
    <w:p w14:paraId="71EB6877" w14:textId="77777777" w:rsidR="00BB5C67" w:rsidRDefault="00BB5C67"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B7BB50" w14:textId="77777777" w:rsidR="00BB5C67" w:rsidRDefault="00BB5C67" w:rsidP="001B3647">
      <w:pPr>
        <w:spacing w:after="0" w:line="240" w:lineRule="auto"/>
      </w:pPr>
      <w:r>
        <w:separator/>
      </w:r>
    </w:p>
  </w:footnote>
  <w:footnote w:type="continuationSeparator" w:id="0">
    <w:p w14:paraId="1DF1BE27" w14:textId="77777777" w:rsidR="00BB5C67" w:rsidRDefault="00BB5C67"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24DFB80E" w:rsidR="001B3647" w:rsidRPr="001B3647" w:rsidRDefault="00E931D6" w:rsidP="00CC0B4C">
    <w:pPr>
      <w:pStyle w:val="Header"/>
      <w:jc w:val="center"/>
      <w:rPr>
        <w:rFonts w:ascii="Times New Roman" w:hAnsi="Times New Roman" w:cs="Times New Roman"/>
        <w:sz w:val="24"/>
        <w:szCs w:val="24"/>
      </w:rPr>
    </w:pPr>
    <w:r>
      <w:rPr>
        <w:rFonts w:ascii="Times New Roman" w:hAnsi="Times New Roman" w:cs="Times New Roman"/>
        <w:sz w:val="24"/>
        <w:szCs w:val="24"/>
      </w:rPr>
      <w:t>PHILOSOPHY</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4E2836">
          <w:rPr>
            <w:rFonts w:ascii="Times New Roman" w:hAnsi="Times New Roman" w:cs="Times New Roman"/>
            <w:noProof/>
            <w:sz w:val="24"/>
            <w:szCs w:val="24"/>
          </w:rPr>
          <w:t>8</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20BB7B2F"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E931D6">
      <w:rPr>
        <w:rFonts w:ascii="Times New Roman" w:hAnsi="Times New Roman" w:cs="Times New Roman"/>
        <w:sz w:val="24"/>
        <w:szCs w:val="24"/>
      </w:rPr>
      <w:t xml:space="preserve"> PHILOSOPHY</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BB5C67">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qgUAZtrAmSwAAAA="/>
  </w:docVars>
  <w:rsids>
    <w:rsidRoot w:val="008A6FB8"/>
    <w:rsid w:val="000020FA"/>
    <w:rsid w:val="00003AEC"/>
    <w:rsid w:val="00007309"/>
    <w:rsid w:val="00007A13"/>
    <w:rsid w:val="00007C4D"/>
    <w:rsid w:val="000123DF"/>
    <w:rsid w:val="000126B5"/>
    <w:rsid w:val="00020874"/>
    <w:rsid w:val="0002124B"/>
    <w:rsid w:val="00021ACC"/>
    <w:rsid w:val="00026757"/>
    <w:rsid w:val="000305A6"/>
    <w:rsid w:val="0003207B"/>
    <w:rsid w:val="00046134"/>
    <w:rsid w:val="00046978"/>
    <w:rsid w:val="0005073A"/>
    <w:rsid w:val="00053DF2"/>
    <w:rsid w:val="00054574"/>
    <w:rsid w:val="00054FF6"/>
    <w:rsid w:val="00060138"/>
    <w:rsid w:val="00061C80"/>
    <w:rsid w:val="00062540"/>
    <w:rsid w:val="00067FB2"/>
    <w:rsid w:val="0007485B"/>
    <w:rsid w:val="00083925"/>
    <w:rsid w:val="00084B1F"/>
    <w:rsid w:val="00084C7B"/>
    <w:rsid w:val="0008614D"/>
    <w:rsid w:val="0008621F"/>
    <w:rsid w:val="000873F4"/>
    <w:rsid w:val="00090B20"/>
    <w:rsid w:val="00091A1A"/>
    <w:rsid w:val="00092C4A"/>
    <w:rsid w:val="00096B84"/>
    <w:rsid w:val="000A0351"/>
    <w:rsid w:val="000A338D"/>
    <w:rsid w:val="000A60BE"/>
    <w:rsid w:val="000B0C07"/>
    <w:rsid w:val="000B3409"/>
    <w:rsid w:val="000B3481"/>
    <w:rsid w:val="000B59FA"/>
    <w:rsid w:val="000C4090"/>
    <w:rsid w:val="000D06CE"/>
    <w:rsid w:val="000D0C95"/>
    <w:rsid w:val="000D2247"/>
    <w:rsid w:val="000D6423"/>
    <w:rsid w:val="000E1596"/>
    <w:rsid w:val="000E2EB8"/>
    <w:rsid w:val="000E465C"/>
    <w:rsid w:val="000E5F3F"/>
    <w:rsid w:val="000E65CD"/>
    <w:rsid w:val="000F06AC"/>
    <w:rsid w:val="000F27C3"/>
    <w:rsid w:val="00100E83"/>
    <w:rsid w:val="001131D0"/>
    <w:rsid w:val="001165C8"/>
    <w:rsid w:val="001178F3"/>
    <w:rsid w:val="00117C56"/>
    <w:rsid w:val="00130024"/>
    <w:rsid w:val="0013568C"/>
    <w:rsid w:val="00137F9A"/>
    <w:rsid w:val="001410D9"/>
    <w:rsid w:val="001419BE"/>
    <w:rsid w:val="0014258C"/>
    <w:rsid w:val="00150078"/>
    <w:rsid w:val="00155FE7"/>
    <w:rsid w:val="0015657F"/>
    <w:rsid w:val="00157F62"/>
    <w:rsid w:val="00164675"/>
    <w:rsid w:val="00165CC7"/>
    <w:rsid w:val="0017106B"/>
    <w:rsid w:val="00172629"/>
    <w:rsid w:val="00174F2E"/>
    <w:rsid w:val="001802C2"/>
    <w:rsid w:val="00181A6B"/>
    <w:rsid w:val="0018254B"/>
    <w:rsid w:val="0018400F"/>
    <w:rsid w:val="001842F1"/>
    <w:rsid w:val="0018624E"/>
    <w:rsid w:val="0018681A"/>
    <w:rsid w:val="00194F10"/>
    <w:rsid w:val="001A3872"/>
    <w:rsid w:val="001A5E31"/>
    <w:rsid w:val="001B07D0"/>
    <w:rsid w:val="001B31F2"/>
    <w:rsid w:val="001B3647"/>
    <w:rsid w:val="001B4DB8"/>
    <w:rsid w:val="001C12E0"/>
    <w:rsid w:val="001C1B96"/>
    <w:rsid w:val="001C3B33"/>
    <w:rsid w:val="001C67E1"/>
    <w:rsid w:val="001D2CAB"/>
    <w:rsid w:val="001E25DC"/>
    <w:rsid w:val="001E342C"/>
    <w:rsid w:val="001E5942"/>
    <w:rsid w:val="001E64F3"/>
    <w:rsid w:val="001E6A1C"/>
    <w:rsid w:val="001E72EE"/>
    <w:rsid w:val="001F4C06"/>
    <w:rsid w:val="001F5FF3"/>
    <w:rsid w:val="001F72EE"/>
    <w:rsid w:val="0020152B"/>
    <w:rsid w:val="00203ABF"/>
    <w:rsid w:val="00206603"/>
    <w:rsid w:val="002079D4"/>
    <w:rsid w:val="00210216"/>
    <w:rsid w:val="00210FEF"/>
    <w:rsid w:val="00211146"/>
    <w:rsid w:val="0021216B"/>
    <w:rsid w:val="00212500"/>
    <w:rsid w:val="00212CC5"/>
    <w:rsid w:val="00213118"/>
    <w:rsid w:val="0021343D"/>
    <w:rsid w:val="00215F41"/>
    <w:rsid w:val="00221F20"/>
    <w:rsid w:val="002234B2"/>
    <w:rsid w:val="00232C47"/>
    <w:rsid w:val="00232EAB"/>
    <w:rsid w:val="00233480"/>
    <w:rsid w:val="00234B65"/>
    <w:rsid w:val="002411FB"/>
    <w:rsid w:val="00243F0D"/>
    <w:rsid w:val="00245D33"/>
    <w:rsid w:val="002530D7"/>
    <w:rsid w:val="00253AC9"/>
    <w:rsid w:val="00255000"/>
    <w:rsid w:val="00257F3F"/>
    <w:rsid w:val="00260F71"/>
    <w:rsid w:val="00265E02"/>
    <w:rsid w:val="0027191D"/>
    <w:rsid w:val="00276056"/>
    <w:rsid w:val="002765F4"/>
    <w:rsid w:val="002813BC"/>
    <w:rsid w:val="00282F78"/>
    <w:rsid w:val="0028318A"/>
    <w:rsid w:val="00285A08"/>
    <w:rsid w:val="00292412"/>
    <w:rsid w:val="00294BCA"/>
    <w:rsid w:val="0029639A"/>
    <w:rsid w:val="00297E4D"/>
    <w:rsid w:val="002A0C26"/>
    <w:rsid w:val="002A3466"/>
    <w:rsid w:val="002A6DB8"/>
    <w:rsid w:val="002B1DB1"/>
    <w:rsid w:val="002B55E7"/>
    <w:rsid w:val="002B6C49"/>
    <w:rsid w:val="002C2EFF"/>
    <w:rsid w:val="002C4AF9"/>
    <w:rsid w:val="002C6A9A"/>
    <w:rsid w:val="002C7068"/>
    <w:rsid w:val="002C71A6"/>
    <w:rsid w:val="002C726A"/>
    <w:rsid w:val="002D151B"/>
    <w:rsid w:val="002D3E59"/>
    <w:rsid w:val="002E2387"/>
    <w:rsid w:val="002E444D"/>
    <w:rsid w:val="002E46D7"/>
    <w:rsid w:val="002E6D16"/>
    <w:rsid w:val="002F16D7"/>
    <w:rsid w:val="002F3726"/>
    <w:rsid w:val="002F3950"/>
    <w:rsid w:val="0030070F"/>
    <w:rsid w:val="00301152"/>
    <w:rsid w:val="003020A7"/>
    <w:rsid w:val="00302199"/>
    <w:rsid w:val="0030316A"/>
    <w:rsid w:val="003050F7"/>
    <w:rsid w:val="003074CB"/>
    <w:rsid w:val="00310DAC"/>
    <w:rsid w:val="00313E70"/>
    <w:rsid w:val="00314855"/>
    <w:rsid w:val="003153A3"/>
    <w:rsid w:val="00316532"/>
    <w:rsid w:val="00323925"/>
    <w:rsid w:val="003239B5"/>
    <w:rsid w:val="0033135E"/>
    <w:rsid w:val="00332128"/>
    <w:rsid w:val="00336D6E"/>
    <w:rsid w:val="0033787A"/>
    <w:rsid w:val="00340544"/>
    <w:rsid w:val="00341F39"/>
    <w:rsid w:val="003538BD"/>
    <w:rsid w:val="00354F02"/>
    <w:rsid w:val="00354FBC"/>
    <w:rsid w:val="00355D44"/>
    <w:rsid w:val="0035615E"/>
    <w:rsid w:val="00357733"/>
    <w:rsid w:val="00361323"/>
    <w:rsid w:val="00361CED"/>
    <w:rsid w:val="00362371"/>
    <w:rsid w:val="003654D4"/>
    <w:rsid w:val="0036644F"/>
    <w:rsid w:val="003674A2"/>
    <w:rsid w:val="00371068"/>
    <w:rsid w:val="00371AC9"/>
    <w:rsid w:val="00371BD0"/>
    <w:rsid w:val="00372092"/>
    <w:rsid w:val="00372D72"/>
    <w:rsid w:val="0037759B"/>
    <w:rsid w:val="00380A88"/>
    <w:rsid w:val="00381942"/>
    <w:rsid w:val="00384B08"/>
    <w:rsid w:val="0038538F"/>
    <w:rsid w:val="00385F3C"/>
    <w:rsid w:val="003905BC"/>
    <w:rsid w:val="00391EF9"/>
    <w:rsid w:val="003963C7"/>
    <w:rsid w:val="00396D40"/>
    <w:rsid w:val="00397C3F"/>
    <w:rsid w:val="003A0339"/>
    <w:rsid w:val="003A1089"/>
    <w:rsid w:val="003A3E80"/>
    <w:rsid w:val="003B3941"/>
    <w:rsid w:val="003B46F9"/>
    <w:rsid w:val="003B6091"/>
    <w:rsid w:val="003B6696"/>
    <w:rsid w:val="003C0E3E"/>
    <w:rsid w:val="003C1782"/>
    <w:rsid w:val="003C1C12"/>
    <w:rsid w:val="003C4465"/>
    <w:rsid w:val="003C4818"/>
    <w:rsid w:val="003D282B"/>
    <w:rsid w:val="003D3044"/>
    <w:rsid w:val="003D7579"/>
    <w:rsid w:val="003E0278"/>
    <w:rsid w:val="003E0785"/>
    <w:rsid w:val="003E19DF"/>
    <w:rsid w:val="003E2C29"/>
    <w:rsid w:val="003E5636"/>
    <w:rsid w:val="003E5FE6"/>
    <w:rsid w:val="003F018F"/>
    <w:rsid w:val="003F2882"/>
    <w:rsid w:val="003F6743"/>
    <w:rsid w:val="003F7978"/>
    <w:rsid w:val="0040116A"/>
    <w:rsid w:val="004018EC"/>
    <w:rsid w:val="004063E5"/>
    <w:rsid w:val="004065EC"/>
    <w:rsid w:val="00407B06"/>
    <w:rsid w:val="00413509"/>
    <w:rsid w:val="00415F27"/>
    <w:rsid w:val="00416109"/>
    <w:rsid w:val="004179C0"/>
    <w:rsid w:val="00425072"/>
    <w:rsid w:val="00426F76"/>
    <w:rsid w:val="004279B2"/>
    <w:rsid w:val="00430301"/>
    <w:rsid w:val="00440003"/>
    <w:rsid w:val="00441F41"/>
    <w:rsid w:val="00442513"/>
    <w:rsid w:val="00444F4B"/>
    <w:rsid w:val="00447852"/>
    <w:rsid w:val="00447EDE"/>
    <w:rsid w:val="004529C0"/>
    <w:rsid w:val="004534E8"/>
    <w:rsid w:val="00456858"/>
    <w:rsid w:val="00457111"/>
    <w:rsid w:val="00457E13"/>
    <w:rsid w:val="00457E55"/>
    <w:rsid w:val="004607F9"/>
    <w:rsid w:val="00460F3E"/>
    <w:rsid w:val="00462C47"/>
    <w:rsid w:val="00463D5F"/>
    <w:rsid w:val="00467D4C"/>
    <w:rsid w:val="00470499"/>
    <w:rsid w:val="004757C1"/>
    <w:rsid w:val="004808CB"/>
    <w:rsid w:val="004857C3"/>
    <w:rsid w:val="00486140"/>
    <w:rsid w:val="0048621E"/>
    <w:rsid w:val="00487DF7"/>
    <w:rsid w:val="004913D5"/>
    <w:rsid w:val="004923F0"/>
    <w:rsid w:val="004924EC"/>
    <w:rsid w:val="0049630B"/>
    <w:rsid w:val="004A2123"/>
    <w:rsid w:val="004A3505"/>
    <w:rsid w:val="004A71A4"/>
    <w:rsid w:val="004B158B"/>
    <w:rsid w:val="004B1B36"/>
    <w:rsid w:val="004B1BC6"/>
    <w:rsid w:val="004B1C77"/>
    <w:rsid w:val="004B1E03"/>
    <w:rsid w:val="004B2953"/>
    <w:rsid w:val="004B471B"/>
    <w:rsid w:val="004B554A"/>
    <w:rsid w:val="004B7FE1"/>
    <w:rsid w:val="004C11B8"/>
    <w:rsid w:val="004C27A7"/>
    <w:rsid w:val="004D299D"/>
    <w:rsid w:val="004D4669"/>
    <w:rsid w:val="004D46D0"/>
    <w:rsid w:val="004D7927"/>
    <w:rsid w:val="004D7E50"/>
    <w:rsid w:val="004E1DF5"/>
    <w:rsid w:val="004E2836"/>
    <w:rsid w:val="004E3661"/>
    <w:rsid w:val="004E5FF5"/>
    <w:rsid w:val="004E6893"/>
    <w:rsid w:val="004F2F95"/>
    <w:rsid w:val="00503782"/>
    <w:rsid w:val="005049E5"/>
    <w:rsid w:val="0050598B"/>
    <w:rsid w:val="00505F72"/>
    <w:rsid w:val="005064B4"/>
    <w:rsid w:val="005112E6"/>
    <w:rsid w:val="005116FE"/>
    <w:rsid w:val="00514E03"/>
    <w:rsid w:val="00525B2F"/>
    <w:rsid w:val="00526A9B"/>
    <w:rsid w:val="00527F85"/>
    <w:rsid w:val="00531145"/>
    <w:rsid w:val="00531602"/>
    <w:rsid w:val="00540ECB"/>
    <w:rsid w:val="005435FA"/>
    <w:rsid w:val="00544CC3"/>
    <w:rsid w:val="005460A8"/>
    <w:rsid w:val="0054688A"/>
    <w:rsid w:val="00550D66"/>
    <w:rsid w:val="00554B9F"/>
    <w:rsid w:val="0055703E"/>
    <w:rsid w:val="00570D08"/>
    <w:rsid w:val="005716C8"/>
    <w:rsid w:val="005722F7"/>
    <w:rsid w:val="00573520"/>
    <w:rsid w:val="00573B2C"/>
    <w:rsid w:val="00573E4C"/>
    <w:rsid w:val="005745CA"/>
    <w:rsid w:val="0057474E"/>
    <w:rsid w:val="005749C3"/>
    <w:rsid w:val="00580317"/>
    <w:rsid w:val="00582A7F"/>
    <w:rsid w:val="0058430D"/>
    <w:rsid w:val="00584D4A"/>
    <w:rsid w:val="005914AA"/>
    <w:rsid w:val="005919F1"/>
    <w:rsid w:val="00591F9D"/>
    <w:rsid w:val="00593F17"/>
    <w:rsid w:val="00594939"/>
    <w:rsid w:val="00597166"/>
    <w:rsid w:val="005971BF"/>
    <w:rsid w:val="005A3FD2"/>
    <w:rsid w:val="005B0CE8"/>
    <w:rsid w:val="005B1EF9"/>
    <w:rsid w:val="005B46C8"/>
    <w:rsid w:val="005B46FD"/>
    <w:rsid w:val="005B60B4"/>
    <w:rsid w:val="005C1B29"/>
    <w:rsid w:val="005C66D9"/>
    <w:rsid w:val="005C6B51"/>
    <w:rsid w:val="005C78AB"/>
    <w:rsid w:val="005D3BB1"/>
    <w:rsid w:val="005D6651"/>
    <w:rsid w:val="005E21BD"/>
    <w:rsid w:val="005F1A75"/>
    <w:rsid w:val="005F5775"/>
    <w:rsid w:val="00600D14"/>
    <w:rsid w:val="006042D1"/>
    <w:rsid w:val="00604377"/>
    <w:rsid w:val="00605235"/>
    <w:rsid w:val="0060649A"/>
    <w:rsid w:val="00607517"/>
    <w:rsid w:val="006107BE"/>
    <w:rsid w:val="00613D02"/>
    <w:rsid w:val="00614889"/>
    <w:rsid w:val="00614B0C"/>
    <w:rsid w:val="00614CF1"/>
    <w:rsid w:val="00614E9F"/>
    <w:rsid w:val="006226C0"/>
    <w:rsid w:val="00625CF0"/>
    <w:rsid w:val="00626C31"/>
    <w:rsid w:val="00630327"/>
    <w:rsid w:val="00631DF3"/>
    <w:rsid w:val="0063456B"/>
    <w:rsid w:val="006354D0"/>
    <w:rsid w:val="00641114"/>
    <w:rsid w:val="006425F8"/>
    <w:rsid w:val="0064610F"/>
    <w:rsid w:val="00646AEF"/>
    <w:rsid w:val="00646CBC"/>
    <w:rsid w:val="006543E3"/>
    <w:rsid w:val="0065501D"/>
    <w:rsid w:val="0067138C"/>
    <w:rsid w:val="00674A31"/>
    <w:rsid w:val="006836CE"/>
    <w:rsid w:val="00690B1B"/>
    <w:rsid w:val="00691072"/>
    <w:rsid w:val="006923D6"/>
    <w:rsid w:val="0069729D"/>
    <w:rsid w:val="006A015C"/>
    <w:rsid w:val="006A2C3C"/>
    <w:rsid w:val="006B0A9F"/>
    <w:rsid w:val="006B10BD"/>
    <w:rsid w:val="006B2F4D"/>
    <w:rsid w:val="006B6D40"/>
    <w:rsid w:val="006C2147"/>
    <w:rsid w:val="006C256C"/>
    <w:rsid w:val="006C2D12"/>
    <w:rsid w:val="006C4997"/>
    <w:rsid w:val="006D3FDE"/>
    <w:rsid w:val="006D60FD"/>
    <w:rsid w:val="006E080A"/>
    <w:rsid w:val="006E3AF8"/>
    <w:rsid w:val="006E4758"/>
    <w:rsid w:val="006E4B84"/>
    <w:rsid w:val="006E72AC"/>
    <w:rsid w:val="006F2B51"/>
    <w:rsid w:val="006F33E5"/>
    <w:rsid w:val="006F4B26"/>
    <w:rsid w:val="00701072"/>
    <w:rsid w:val="00705444"/>
    <w:rsid w:val="00705543"/>
    <w:rsid w:val="00706BF7"/>
    <w:rsid w:val="0071032D"/>
    <w:rsid w:val="00712C3E"/>
    <w:rsid w:val="00715155"/>
    <w:rsid w:val="00725949"/>
    <w:rsid w:val="0073019C"/>
    <w:rsid w:val="007330A8"/>
    <w:rsid w:val="00736D3E"/>
    <w:rsid w:val="00740A64"/>
    <w:rsid w:val="00740F45"/>
    <w:rsid w:val="0074474B"/>
    <w:rsid w:val="00744EF7"/>
    <w:rsid w:val="0074544C"/>
    <w:rsid w:val="007459CF"/>
    <w:rsid w:val="0075218A"/>
    <w:rsid w:val="007527E4"/>
    <w:rsid w:val="007530BB"/>
    <w:rsid w:val="00755945"/>
    <w:rsid w:val="0075689D"/>
    <w:rsid w:val="00760184"/>
    <w:rsid w:val="007608D0"/>
    <w:rsid w:val="0076162C"/>
    <w:rsid w:val="0076212E"/>
    <w:rsid w:val="007623B3"/>
    <w:rsid w:val="00762BA5"/>
    <w:rsid w:val="0076358E"/>
    <w:rsid w:val="0076435F"/>
    <w:rsid w:val="00770334"/>
    <w:rsid w:val="007717BA"/>
    <w:rsid w:val="00771D0D"/>
    <w:rsid w:val="00773545"/>
    <w:rsid w:val="00773CDC"/>
    <w:rsid w:val="007779C1"/>
    <w:rsid w:val="00783E0E"/>
    <w:rsid w:val="007840B2"/>
    <w:rsid w:val="007878A3"/>
    <w:rsid w:val="0079258B"/>
    <w:rsid w:val="007A05A3"/>
    <w:rsid w:val="007A7F98"/>
    <w:rsid w:val="007C5120"/>
    <w:rsid w:val="007C6F43"/>
    <w:rsid w:val="007D31C4"/>
    <w:rsid w:val="007D3FAD"/>
    <w:rsid w:val="007E091F"/>
    <w:rsid w:val="007E56BF"/>
    <w:rsid w:val="007E7EC1"/>
    <w:rsid w:val="007F062A"/>
    <w:rsid w:val="007F0785"/>
    <w:rsid w:val="007F1138"/>
    <w:rsid w:val="0080307B"/>
    <w:rsid w:val="0080390E"/>
    <w:rsid w:val="00806406"/>
    <w:rsid w:val="00807BF2"/>
    <w:rsid w:val="00811048"/>
    <w:rsid w:val="008208BA"/>
    <w:rsid w:val="00820E83"/>
    <w:rsid w:val="008223A7"/>
    <w:rsid w:val="00826324"/>
    <w:rsid w:val="0083251B"/>
    <w:rsid w:val="008479F9"/>
    <w:rsid w:val="0085446A"/>
    <w:rsid w:val="0086041D"/>
    <w:rsid w:val="00860E97"/>
    <w:rsid w:val="00862443"/>
    <w:rsid w:val="0086385E"/>
    <w:rsid w:val="008648C5"/>
    <w:rsid w:val="00865411"/>
    <w:rsid w:val="0086646F"/>
    <w:rsid w:val="00867F54"/>
    <w:rsid w:val="00870405"/>
    <w:rsid w:val="00872C4A"/>
    <w:rsid w:val="00872CC4"/>
    <w:rsid w:val="008734CD"/>
    <w:rsid w:val="0087472B"/>
    <w:rsid w:val="00880F91"/>
    <w:rsid w:val="00880FE7"/>
    <w:rsid w:val="00881146"/>
    <w:rsid w:val="00881DE9"/>
    <w:rsid w:val="0088446A"/>
    <w:rsid w:val="00886DC2"/>
    <w:rsid w:val="00893390"/>
    <w:rsid w:val="008937BB"/>
    <w:rsid w:val="008974B2"/>
    <w:rsid w:val="008A131D"/>
    <w:rsid w:val="008A1353"/>
    <w:rsid w:val="008A1572"/>
    <w:rsid w:val="008A15C7"/>
    <w:rsid w:val="008A365D"/>
    <w:rsid w:val="008A507D"/>
    <w:rsid w:val="008A6FB8"/>
    <w:rsid w:val="008B1060"/>
    <w:rsid w:val="008B1512"/>
    <w:rsid w:val="008B34D1"/>
    <w:rsid w:val="008B488D"/>
    <w:rsid w:val="008B4B06"/>
    <w:rsid w:val="008B6901"/>
    <w:rsid w:val="008B6A3A"/>
    <w:rsid w:val="008C0545"/>
    <w:rsid w:val="008D32EB"/>
    <w:rsid w:val="008D353F"/>
    <w:rsid w:val="008D5219"/>
    <w:rsid w:val="008D6473"/>
    <w:rsid w:val="008E0727"/>
    <w:rsid w:val="008E18AB"/>
    <w:rsid w:val="008E3253"/>
    <w:rsid w:val="008E5B23"/>
    <w:rsid w:val="008F10C8"/>
    <w:rsid w:val="008F10F2"/>
    <w:rsid w:val="008F15F7"/>
    <w:rsid w:val="008F1E48"/>
    <w:rsid w:val="008F21C5"/>
    <w:rsid w:val="008F59CF"/>
    <w:rsid w:val="008F6020"/>
    <w:rsid w:val="008F6971"/>
    <w:rsid w:val="00900E8D"/>
    <w:rsid w:val="009035DC"/>
    <w:rsid w:val="0091309A"/>
    <w:rsid w:val="00914F41"/>
    <w:rsid w:val="00917848"/>
    <w:rsid w:val="009210B4"/>
    <w:rsid w:val="00926F38"/>
    <w:rsid w:val="00927625"/>
    <w:rsid w:val="00935189"/>
    <w:rsid w:val="009351AB"/>
    <w:rsid w:val="009357EB"/>
    <w:rsid w:val="00936907"/>
    <w:rsid w:val="00936A9C"/>
    <w:rsid w:val="00937AB2"/>
    <w:rsid w:val="00942C70"/>
    <w:rsid w:val="009440A6"/>
    <w:rsid w:val="0094759B"/>
    <w:rsid w:val="00951BBC"/>
    <w:rsid w:val="00952CFB"/>
    <w:rsid w:val="0095584F"/>
    <w:rsid w:val="00956F79"/>
    <w:rsid w:val="00957CEB"/>
    <w:rsid w:val="009609CA"/>
    <w:rsid w:val="00961546"/>
    <w:rsid w:val="0096283A"/>
    <w:rsid w:val="00963146"/>
    <w:rsid w:val="0096754C"/>
    <w:rsid w:val="00970ED1"/>
    <w:rsid w:val="00971758"/>
    <w:rsid w:val="00974351"/>
    <w:rsid w:val="00974A6C"/>
    <w:rsid w:val="00975C03"/>
    <w:rsid w:val="00982CDC"/>
    <w:rsid w:val="00983782"/>
    <w:rsid w:val="0098666D"/>
    <w:rsid w:val="00992DD7"/>
    <w:rsid w:val="00995E05"/>
    <w:rsid w:val="00996EE7"/>
    <w:rsid w:val="009A00BC"/>
    <w:rsid w:val="009A01EB"/>
    <w:rsid w:val="009A1280"/>
    <w:rsid w:val="009A4BBE"/>
    <w:rsid w:val="009B0F59"/>
    <w:rsid w:val="009B38C9"/>
    <w:rsid w:val="009B7599"/>
    <w:rsid w:val="009C0645"/>
    <w:rsid w:val="009C0D85"/>
    <w:rsid w:val="009C290D"/>
    <w:rsid w:val="009C2B46"/>
    <w:rsid w:val="009C4E3A"/>
    <w:rsid w:val="009C542B"/>
    <w:rsid w:val="009C600A"/>
    <w:rsid w:val="009C6FC4"/>
    <w:rsid w:val="009D27F9"/>
    <w:rsid w:val="009D756D"/>
    <w:rsid w:val="009D7C3F"/>
    <w:rsid w:val="009E55FE"/>
    <w:rsid w:val="009F46A0"/>
    <w:rsid w:val="009F672D"/>
    <w:rsid w:val="00A03333"/>
    <w:rsid w:val="00A117D9"/>
    <w:rsid w:val="00A1337D"/>
    <w:rsid w:val="00A3089F"/>
    <w:rsid w:val="00A329B1"/>
    <w:rsid w:val="00A35722"/>
    <w:rsid w:val="00A35B2B"/>
    <w:rsid w:val="00A36DE3"/>
    <w:rsid w:val="00A402C4"/>
    <w:rsid w:val="00A50BDD"/>
    <w:rsid w:val="00A517BA"/>
    <w:rsid w:val="00A528D4"/>
    <w:rsid w:val="00A53C60"/>
    <w:rsid w:val="00A5623A"/>
    <w:rsid w:val="00A56586"/>
    <w:rsid w:val="00A56ED6"/>
    <w:rsid w:val="00A5798F"/>
    <w:rsid w:val="00A60FEE"/>
    <w:rsid w:val="00A62B1A"/>
    <w:rsid w:val="00A62D31"/>
    <w:rsid w:val="00A632C8"/>
    <w:rsid w:val="00A65139"/>
    <w:rsid w:val="00A674B2"/>
    <w:rsid w:val="00A71844"/>
    <w:rsid w:val="00A741F4"/>
    <w:rsid w:val="00A74349"/>
    <w:rsid w:val="00A761AB"/>
    <w:rsid w:val="00A773F9"/>
    <w:rsid w:val="00A8078D"/>
    <w:rsid w:val="00A8194A"/>
    <w:rsid w:val="00A83639"/>
    <w:rsid w:val="00A8377B"/>
    <w:rsid w:val="00A84ABB"/>
    <w:rsid w:val="00A86081"/>
    <w:rsid w:val="00A87475"/>
    <w:rsid w:val="00A94775"/>
    <w:rsid w:val="00A96A92"/>
    <w:rsid w:val="00A96D87"/>
    <w:rsid w:val="00AA0276"/>
    <w:rsid w:val="00AA0847"/>
    <w:rsid w:val="00AA13A7"/>
    <w:rsid w:val="00AA13F0"/>
    <w:rsid w:val="00AA2722"/>
    <w:rsid w:val="00AA5571"/>
    <w:rsid w:val="00AA724B"/>
    <w:rsid w:val="00AA781D"/>
    <w:rsid w:val="00AA7E57"/>
    <w:rsid w:val="00AB067D"/>
    <w:rsid w:val="00AB2870"/>
    <w:rsid w:val="00AB2969"/>
    <w:rsid w:val="00AB39BA"/>
    <w:rsid w:val="00AB3F30"/>
    <w:rsid w:val="00AB6B04"/>
    <w:rsid w:val="00AC0394"/>
    <w:rsid w:val="00AC332E"/>
    <w:rsid w:val="00AC38BE"/>
    <w:rsid w:val="00AC43DF"/>
    <w:rsid w:val="00AC7B4F"/>
    <w:rsid w:val="00AD24A4"/>
    <w:rsid w:val="00AD3C3E"/>
    <w:rsid w:val="00AD4892"/>
    <w:rsid w:val="00AD7661"/>
    <w:rsid w:val="00AE1886"/>
    <w:rsid w:val="00AE2CFD"/>
    <w:rsid w:val="00AE4B8E"/>
    <w:rsid w:val="00AF7307"/>
    <w:rsid w:val="00AF73F2"/>
    <w:rsid w:val="00B02A53"/>
    <w:rsid w:val="00B033EA"/>
    <w:rsid w:val="00B12C7E"/>
    <w:rsid w:val="00B160C5"/>
    <w:rsid w:val="00B17914"/>
    <w:rsid w:val="00B17CAA"/>
    <w:rsid w:val="00B250E4"/>
    <w:rsid w:val="00B25FA2"/>
    <w:rsid w:val="00B26F68"/>
    <w:rsid w:val="00B3113F"/>
    <w:rsid w:val="00B31394"/>
    <w:rsid w:val="00B314C0"/>
    <w:rsid w:val="00B315A7"/>
    <w:rsid w:val="00B31FC3"/>
    <w:rsid w:val="00B32F05"/>
    <w:rsid w:val="00B353F3"/>
    <w:rsid w:val="00B370F5"/>
    <w:rsid w:val="00B42570"/>
    <w:rsid w:val="00B432D8"/>
    <w:rsid w:val="00B43A61"/>
    <w:rsid w:val="00B44188"/>
    <w:rsid w:val="00B50385"/>
    <w:rsid w:val="00B50F66"/>
    <w:rsid w:val="00B52AF2"/>
    <w:rsid w:val="00B54C55"/>
    <w:rsid w:val="00B5795C"/>
    <w:rsid w:val="00B579C6"/>
    <w:rsid w:val="00B629A4"/>
    <w:rsid w:val="00B62AC9"/>
    <w:rsid w:val="00B644CC"/>
    <w:rsid w:val="00B64BF6"/>
    <w:rsid w:val="00B66D2F"/>
    <w:rsid w:val="00B70D6A"/>
    <w:rsid w:val="00B73B9D"/>
    <w:rsid w:val="00B75F32"/>
    <w:rsid w:val="00B760E4"/>
    <w:rsid w:val="00B816FB"/>
    <w:rsid w:val="00B826CE"/>
    <w:rsid w:val="00B841A2"/>
    <w:rsid w:val="00B8473C"/>
    <w:rsid w:val="00B8540E"/>
    <w:rsid w:val="00B91DA9"/>
    <w:rsid w:val="00B933FB"/>
    <w:rsid w:val="00BA15EB"/>
    <w:rsid w:val="00BA5273"/>
    <w:rsid w:val="00BA7156"/>
    <w:rsid w:val="00BA7737"/>
    <w:rsid w:val="00BB4554"/>
    <w:rsid w:val="00BB5839"/>
    <w:rsid w:val="00BB5B61"/>
    <w:rsid w:val="00BB5C67"/>
    <w:rsid w:val="00BB7706"/>
    <w:rsid w:val="00BC5AE0"/>
    <w:rsid w:val="00BC5B4B"/>
    <w:rsid w:val="00BC5DDD"/>
    <w:rsid w:val="00BD62E5"/>
    <w:rsid w:val="00BD7955"/>
    <w:rsid w:val="00BE26AA"/>
    <w:rsid w:val="00BE2821"/>
    <w:rsid w:val="00BE7C91"/>
    <w:rsid w:val="00BF2119"/>
    <w:rsid w:val="00BF3710"/>
    <w:rsid w:val="00BF52F0"/>
    <w:rsid w:val="00BF7882"/>
    <w:rsid w:val="00C03306"/>
    <w:rsid w:val="00C119B1"/>
    <w:rsid w:val="00C134F9"/>
    <w:rsid w:val="00C16D55"/>
    <w:rsid w:val="00C22922"/>
    <w:rsid w:val="00C22A40"/>
    <w:rsid w:val="00C25DF9"/>
    <w:rsid w:val="00C27B72"/>
    <w:rsid w:val="00C31C87"/>
    <w:rsid w:val="00C33DA9"/>
    <w:rsid w:val="00C36E6F"/>
    <w:rsid w:val="00C41F64"/>
    <w:rsid w:val="00C44A82"/>
    <w:rsid w:val="00C459B4"/>
    <w:rsid w:val="00C51BEE"/>
    <w:rsid w:val="00C610A2"/>
    <w:rsid w:val="00C624ED"/>
    <w:rsid w:val="00C62EFA"/>
    <w:rsid w:val="00C63DE2"/>
    <w:rsid w:val="00C64A27"/>
    <w:rsid w:val="00C669CC"/>
    <w:rsid w:val="00C66A18"/>
    <w:rsid w:val="00C71E69"/>
    <w:rsid w:val="00C7599F"/>
    <w:rsid w:val="00C76705"/>
    <w:rsid w:val="00C76DD5"/>
    <w:rsid w:val="00C77CA6"/>
    <w:rsid w:val="00C92768"/>
    <w:rsid w:val="00C92E46"/>
    <w:rsid w:val="00C93332"/>
    <w:rsid w:val="00C93C77"/>
    <w:rsid w:val="00C95772"/>
    <w:rsid w:val="00CA1855"/>
    <w:rsid w:val="00CA1F16"/>
    <w:rsid w:val="00CA3AD8"/>
    <w:rsid w:val="00CA5BFC"/>
    <w:rsid w:val="00CA6872"/>
    <w:rsid w:val="00CB0DFE"/>
    <w:rsid w:val="00CB233A"/>
    <w:rsid w:val="00CB34C4"/>
    <w:rsid w:val="00CB7091"/>
    <w:rsid w:val="00CC0518"/>
    <w:rsid w:val="00CC0B4C"/>
    <w:rsid w:val="00CD0200"/>
    <w:rsid w:val="00CD6685"/>
    <w:rsid w:val="00CD7874"/>
    <w:rsid w:val="00CE08C3"/>
    <w:rsid w:val="00CE27D1"/>
    <w:rsid w:val="00CE40C2"/>
    <w:rsid w:val="00CE49CB"/>
    <w:rsid w:val="00CE588E"/>
    <w:rsid w:val="00CE66F5"/>
    <w:rsid w:val="00CE790B"/>
    <w:rsid w:val="00CE794D"/>
    <w:rsid w:val="00CF7862"/>
    <w:rsid w:val="00CF7A3C"/>
    <w:rsid w:val="00CF7BC5"/>
    <w:rsid w:val="00D04A24"/>
    <w:rsid w:val="00D05050"/>
    <w:rsid w:val="00D05857"/>
    <w:rsid w:val="00D079E4"/>
    <w:rsid w:val="00D1206B"/>
    <w:rsid w:val="00D12AED"/>
    <w:rsid w:val="00D132D5"/>
    <w:rsid w:val="00D15958"/>
    <w:rsid w:val="00D17475"/>
    <w:rsid w:val="00D20C1A"/>
    <w:rsid w:val="00D210AE"/>
    <w:rsid w:val="00D211D1"/>
    <w:rsid w:val="00D21340"/>
    <w:rsid w:val="00D23847"/>
    <w:rsid w:val="00D24FA1"/>
    <w:rsid w:val="00D25C52"/>
    <w:rsid w:val="00D26F2E"/>
    <w:rsid w:val="00D30189"/>
    <w:rsid w:val="00D33446"/>
    <w:rsid w:val="00D34285"/>
    <w:rsid w:val="00D4492E"/>
    <w:rsid w:val="00D45FFE"/>
    <w:rsid w:val="00D47F3C"/>
    <w:rsid w:val="00D57018"/>
    <w:rsid w:val="00D64C98"/>
    <w:rsid w:val="00D66793"/>
    <w:rsid w:val="00D6740A"/>
    <w:rsid w:val="00D67D05"/>
    <w:rsid w:val="00D67D9D"/>
    <w:rsid w:val="00D73521"/>
    <w:rsid w:val="00D74FD5"/>
    <w:rsid w:val="00D75E80"/>
    <w:rsid w:val="00D762F5"/>
    <w:rsid w:val="00D8413B"/>
    <w:rsid w:val="00D85E5B"/>
    <w:rsid w:val="00D905D7"/>
    <w:rsid w:val="00D92F02"/>
    <w:rsid w:val="00D94496"/>
    <w:rsid w:val="00D9530D"/>
    <w:rsid w:val="00DA36AC"/>
    <w:rsid w:val="00DA403B"/>
    <w:rsid w:val="00DA4B52"/>
    <w:rsid w:val="00DA7D27"/>
    <w:rsid w:val="00DB1F5B"/>
    <w:rsid w:val="00DB3D85"/>
    <w:rsid w:val="00DB502E"/>
    <w:rsid w:val="00DB69A7"/>
    <w:rsid w:val="00DB7915"/>
    <w:rsid w:val="00DC0793"/>
    <w:rsid w:val="00DC28FF"/>
    <w:rsid w:val="00DC7F59"/>
    <w:rsid w:val="00DD1ABD"/>
    <w:rsid w:val="00DD2704"/>
    <w:rsid w:val="00DD3169"/>
    <w:rsid w:val="00DE056E"/>
    <w:rsid w:val="00DE7B27"/>
    <w:rsid w:val="00DF3B11"/>
    <w:rsid w:val="00DF3E11"/>
    <w:rsid w:val="00DF63D8"/>
    <w:rsid w:val="00DF6524"/>
    <w:rsid w:val="00E04D01"/>
    <w:rsid w:val="00E11ACD"/>
    <w:rsid w:val="00E12DD4"/>
    <w:rsid w:val="00E13722"/>
    <w:rsid w:val="00E147E6"/>
    <w:rsid w:val="00E17983"/>
    <w:rsid w:val="00E17A29"/>
    <w:rsid w:val="00E21BFA"/>
    <w:rsid w:val="00E26A9B"/>
    <w:rsid w:val="00E302E0"/>
    <w:rsid w:val="00E3167D"/>
    <w:rsid w:val="00E3369D"/>
    <w:rsid w:val="00E35DDC"/>
    <w:rsid w:val="00E36984"/>
    <w:rsid w:val="00E4165E"/>
    <w:rsid w:val="00E43CFF"/>
    <w:rsid w:val="00E44EFE"/>
    <w:rsid w:val="00E52455"/>
    <w:rsid w:val="00E551F5"/>
    <w:rsid w:val="00E55976"/>
    <w:rsid w:val="00E56D6A"/>
    <w:rsid w:val="00E64C0B"/>
    <w:rsid w:val="00E7495A"/>
    <w:rsid w:val="00E75F34"/>
    <w:rsid w:val="00E80C24"/>
    <w:rsid w:val="00E90B8F"/>
    <w:rsid w:val="00E92118"/>
    <w:rsid w:val="00E931D6"/>
    <w:rsid w:val="00EB4A36"/>
    <w:rsid w:val="00EB4B83"/>
    <w:rsid w:val="00EB6019"/>
    <w:rsid w:val="00EC574E"/>
    <w:rsid w:val="00ED35D9"/>
    <w:rsid w:val="00ED45BD"/>
    <w:rsid w:val="00ED6E50"/>
    <w:rsid w:val="00ED7575"/>
    <w:rsid w:val="00F01607"/>
    <w:rsid w:val="00F02906"/>
    <w:rsid w:val="00F043BF"/>
    <w:rsid w:val="00F050AD"/>
    <w:rsid w:val="00F05E7E"/>
    <w:rsid w:val="00F074D0"/>
    <w:rsid w:val="00F135AA"/>
    <w:rsid w:val="00F14181"/>
    <w:rsid w:val="00F142C8"/>
    <w:rsid w:val="00F169A5"/>
    <w:rsid w:val="00F27491"/>
    <w:rsid w:val="00F2769E"/>
    <w:rsid w:val="00F31F4D"/>
    <w:rsid w:val="00F3361D"/>
    <w:rsid w:val="00F45131"/>
    <w:rsid w:val="00F54738"/>
    <w:rsid w:val="00F5542D"/>
    <w:rsid w:val="00F6684E"/>
    <w:rsid w:val="00F71FC7"/>
    <w:rsid w:val="00F72B20"/>
    <w:rsid w:val="00F73E80"/>
    <w:rsid w:val="00F7563F"/>
    <w:rsid w:val="00F77406"/>
    <w:rsid w:val="00F7796D"/>
    <w:rsid w:val="00F8131A"/>
    <w:rsid w:val="00F83332"/>
    <w:rsid w:val="00F854B5"/>
    <w:rsid w:val="00F91EE4"/>
    <w:rsid w:val="00FA405E"/>
    <w:rsid w:val="00FA6B59"/>
    <w:rsid w:val="00FA7B6B"/>
    <w:rsid w:val="00FA7EA8"/>
    <w:rsid w:val="00FA7F46"/>
    <w:rsid w:val="00FB077A"/>
    <w:rsid w:val="00FB1963"/>
    <w:rsid w:val="00FB34FF"/>
    <w:rsid w:val="00FB37B5"/>
    <w:rsid w:val="00FB43A0"/>
    <w:rsid w:val="00FB7AF2"/>
    <w:rsid w:val="00FC0D71"/>
    <w:rsid w:val="00FC1B5B"/>
    <w:rsid w:val="00FC4570"/>
    <w:rsid w:val="00FD15CB"/>
    <w:rsid w:val="00FD17B5"/>
    <w:rsid w:val="00FD642B"/>
    <w:rsid w:val="00FE04E3"/>
    <w:rsid w:val="00FE1050"/>
    <w:rsid w:val="00FE443D"/>
    <w:rsid w:val="00FE5FA7"/>
    <w:rsid w:val="00FE67EE"/>
    <w:rsid w:val="00FE74D7"/>
    <w:rsid w:val="00FF082A"/>
    <w:rsid w:val="00FF38FB"/>
    <w:rsid w:val="00FF63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65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paragraph" w:customStyle="1" w:styleId="Body">
    <w:name w:val="Body"/>
    <w:qFormat/>
    <w:rsid w:val="00770334"/>
    <w:pPr>
      <w:spacing w:before="100" w:beforeAutospacing="1" w:after="100" w:afterAutospacing="1" w:line="360" w:lineRule="auto"/>
      <w:ind w:firstLine="720"/>
      <w:jc w:val="both"/>
    </w:pPr>
    <w:rPr>
      <w:rFonts w:asciiTheme="majorBidi" w:eastAsiaTheme="minorEastAsia" w:hAnsiTheme="majorBidi" w:cstheme="majorBidi"/>
      <w:sz w:val="24"/>
      <w:szCs w:val="24"/>
      <w:lang w:val="en-US"/>
    </w:rPr>
  </w:style>
  <w:style w:type="table" w:styleId="TableGrid">
    <w:name w:val="Table Grid"/>
    <w:basedOn w:val="TableNormal"/>
    <w:uiPriority w:val="39"/>
    <w:rsid w:val="00BB455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65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paragraph" w:customStyle="1" w:styleId="Body">
    <w:name w:val="Body"/>
    <w:qFormat/>
    <w:rsid w:val="00770334"/>
    <w:pPr>
      <w:spacing w:before="100" w:beforeAutospacing="1" w:after="100" w:afterAutospacing="1" w:line="360" w:lineRule="auto"/>
      <w:ind w:firstLine="720"/>
      <w:jc w:val="both"/>
    </w:pPr>
    <w:rPr>
      <w:rFonts w:asciiTheme="majorBidi" w:eastAsiaTheme="minorEastAsia" w:hAnsiTheme="majorBidi" w:cstheme="majorBidi"/>
      <w:sz w:val="24"/>
      <w:szCs w:val="24"/>
      <w:lang w:val="en-US"/>
    </w:rPr>
  </w:style>
  <w:style w:type="table" w:styleId="TableGrid">
    <w:name w:val="Table Grid"/>
    <w:basedOn w:val="TableNormal"/>
    <w:uiPriority w:val="39"/>
    <w:rsid w:val="00BB455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239774">
      <w:bodyDiv w:val="1"/>
      <w:marLeft w:val="0"/>
      <w:marRight w:val="0"/>
      <w:marTop w:val="0"/>
      <w:marBottom w:val="0"/>
      <w:divBdr>
        <w:top w:val="none" w:sz="0" w:space="0" w:color="auto"/>
        <w:left w:val="none" w:sz="0" w:space="0" w:color="auto"/>
        <w:bottom w:val="none" w:sz="0" w:space="0" w:color="auto"/>
        <w:right w:val="none" w:sz="0" w:space="0" w:color="auto"/>
      </w:divBdr>
    </w:div>
    <w:div w:id="312877348">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009406668">
      <w:bodyDiv w:val="1"/>
      <w:marLeft w:val="0"/>
      <w:marRight w:val="0"/>
      <w:marTop w:val="0"/>
      <w:marBottom w:val="0"/>
      <w:divBdr>
        <w:top w:val="none" w:sz="0" w:space="0" w:color="auto"/>
        <w:left w:val="none" w:sz="0" w:space="0" w:color="auto"/>
        <w:bottom w:val="none" w:sz="0" w:space="0" w:color="auto"/>
        <w:right w:val="none" w:sz="0" w:space="0" w:color="auto"/>
      </w:divBdr>
    </w:div>
    <w:div w:id="1009914569">
      <w:bodyDiv w:val="1"/>
      <w:marLeft w:val="0"/>
      <w:marRight w:val="0"/>
      <w:marTop w:val="0"/>
      <w:marBottom w:val="0"/>
      <w:divBdr>
        <w:top w:val="none" w:sz="0" w:space="0" w:color="auto"/>
        <w:left w:val="none" w:sz="0" w:space="0" w:color="auto"/>
        <w:bottom w:val="none" w:sz="0" w:space="0" w:color="auto"/>
        <w:right w:val="none" w:sz="0" w:space="0" w:color="auto"/>
      </w:divBdr>
    </w:div>
    <w:div w:id="1031035316">
      <w:bodyDiv w:val="1"/>
      <w:marLeft w:val="0"/>
      <w:marRight w:val="0"/>
      <w:marTop w:val="0"/>
      <w:marBottom w:val="0"/>
      <w:divBdr>
        <w:top w:val="none" w:sz="0" w:space="0" w:color="auto"/>
        <w:left w:val="none" w:sz="0" w:space="0" w:color="auto"/>
        <w:bottom w:val="none" w:sz="0" w:space="0" w:color="auto"/>
        <w:right w:val="none" w:sz="0" w:space="0" w:color="auto"/>
      </w:divBdr>
    </w:div>
    <w:div w:id="119545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4A2024-B305-460F-A2AD-997C69A81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29</Words>
  <Characters>1100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mon</cp:lastModifiedBy>
  <cp:revision>2</cp:revision>
  <dcterms:created xsi:type="dcterms:W3CDTF">2021-04-02T21:38:00Z</dcterms:created>
  <dcterms:modified xsi:type="dcterms:W3CDTF">2021-04-02T21:38:00Z</dcterms:modified>
</cp:coreProperties>
</file>